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717BEA" w14:textId="168AA34B" w:rsidR="00B92BF4" w:rsidRPr="00041285" w:rsidRDefault="00B92BF4" w:rsidP="00B92BF4">
      <w:pPr>
        <w:pStyle w:val="Compact"/>
        <w:jc w:val="center"/>
        <w:rPr>
          <w:rFonts w:ascii="Times New Roman" w:hAnsi="Times New Roman"/>
          <w:b/>
          <w:lang w:val="ru-RU"/>
        </w:rPr>
      </w:pPr>
      <w:r w:rsidRPr="00041285">
        <w:rPr>
          <w:rFonts w:ascii="Times New Roman" w:hAnsi="Times New Roman"/>
          <w:b/>
          <w:lang w:val="ru-RU"/>
        </w:rPr>
        <w:t xml:space="preserve"> Паспорт ЛНК</w:t>
      </w:r>
      <w:r w:rsidR="0061316B">
        <w:rPr>
          <w:rFonts w:ascii="Times New Roman" w:hAnsi="Times New Roman"/>
          <w:b/>
          <w:lang w:val="ru-RU"/>
        </w:rPr>
        <w:t xml:space="preserve"> (форма)</w:t>
      </w:r>
    </w:p>
    <w:p w14:paraId="69AB9B58" w14:textId="77777777" w:rsidR="00B92BF4" w:rsidRDefault="00B92BF4" w:rsidP="00B92BF4">
      <w:pPr>
        <w:pStyle w:val="a3"/>
        <w:spacing w:before="5"/>
        <w:rPr>
          <w:sz w:val="16"/>
        </w:rPr>
      </w:pPr>
    </w:p>
    <w:p w14:paraId="777368EA" w14:textId="77777777" w:rsidR="00B92BF4" w:rsidRPr="008C5435" w:rsidRDefault="00B92BF4" w:rsidP="00B92BF4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p w14:paraId="218CD311" w14:textId="77777777" w:rsidR="00B92BF4" w:rsidRPr="00C30433" w:rsidRDefault="00B92BF4" w:rsidP="00B92BF4">
      <w:pPr>
        <w:pStyle w:val="ConsNormal"/>
        <w:widowControl/>
        <w:spacing w:line="360" w:lineRule="auto"/>
        <w:ind w:firstLine="284"/>
        <w:jc w:val="center"/>
        <w:rPr>
          <w:rFonts w:ascii="Times New Roman" w:hAnsi="Times New Roman"/>
          <w:sz w:val="22"/>
        </w:rPr>
      </w:pPr>
      <w:r w:rsidRPr="00C30433">
        <w:rPr>
          <w:rFonts w:ascii="Times New Roman" w:hAnsi="Times New Roman"/>
          <w:sz w:val="22"/>
        </w:rPr>
        <w:t>________________</w:t>
      </w:r>
      <w:r>
        <w:rPr>
          <w:rFonts w:ascii="Times New Roman" w:hAnsi="Times New Roman"/>
          <w:sz w:val="22"/>
        </w:rPr>
        <w:t>________________</w:t>
      </w:r>
      <w:r w:rsidRPr="00C30433">
        <w:rPr>
          <w:rFonts w:ascii="Times New Roman" w:hAnsi="Times New Roman"/>
          <w:sz w:val="22"/>
        </w:rPr>
        <w:t>__________________________________</w:t>
      </w:r>
    </w:p>
    <w:p w14:paraId="328A08F8" w14:textId="77777777" w:rsidR="00B92BF4" w:rsidRPr="00032166" w:rsidRDefault="00B92BF4" w:rsidP="00B92BF4">
      <w:pPr>
        <w:pStyle w:val="ConsNonformat"/>
        <w:widowControl/>
        <w:ind w:firstLine="284"/>
        <w:jc w:val="center"/>
        <w:rPr>
          <w:rFonts w:ascii="Times New Roman" w:hAnsi="Times New Roman"/>
        </w:rPr>
      </w:pPr>
      <w:r w:rsidRPr="00032166">
        <w:rPr>
          <w:rFonts w:ascii="Times New Roman" w:hAnsi="Times New Roman"/>
        </w:rPr>
        <w:t>(Наименование юридического лица или индивидуального предпринимателя)</w:t>
      </w:r>
    </w:p>
    <w:p w14:paraId="7486EB1B" w14:textId="77777777" w:rsidR="00B92BF4" w:rsidRDefault="00B92BF4" w:rsidP="00B92BF4">
      <w:pPr>
        <w:pStyle w:val="ConsNonformat"/>
        <w:widowControl/>
        <w:ind w:firstLine="284"/>
        <w:jc w:val="center"/>
        <w:rPr>
          <w:rFonts w:ascii="Arial" w:hAnsi="Arial" w:cs="Arial"/>
          <w:sz w:val="24"/>
          <w:szCs w:val="24"/>
        </w:rPr>
      </w:pPr>
    </w:p>
    <w:p w14:paraId="76F662EA" w14:textId="77777777" w:rsidR="00B92BF4" w:rsidRDefault="00B92BF4" w:rsidP="00B92BF4">
      <w:pPr>
        <w:pStyle w:val="ConsNonformat"/>
        <w:widowControl/>
        <w:ind w:firstLine="284"/>
        <w:jc w:val="center"/>
        <w:rPr>
          <w:rFonts w:ascii="Arial" w:hAnsi="Arial" w:cs="Arial"/>
          <w:sz w:val="24"/>
          <w:szCs w:val="24"/>
        </w:rPr>
      </w:pPr>
    </w:p>
    <w:p w14:paraId="653DB1CD" w14:textId="77777777" w:rsidR="00B92BF4" w:rsidRPr="00D375C9" w:rsidRDefault="00B92BF4" w:rsidP="00B92BF4">
      <w:pPr>
        <w:pStyle w:val="ConsNonformat"/>
        <w:widowControl/>
        <w:ind w:firstLine="284"/>
        <w:jc w:val="center"/>
        <w:rPr>
          <w:rFonts w:ascii="Arial" w:hAnsi="Arial" w:cs="Arial"/>
          <w:sz w:val="24"/>
          <w:szCs w:val="24"/>
        </w:rPr>
      </w:pPr>
    </w:p>
    <w:p w14:paraId="0ADAFCFD" w14:textId="77777777" w:rsidR="00B92BF4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380"/>
        <w:gridCol w:w="3190"/>
      </w:tblGrid>
      <w:tr w:rsidR="00B92BF4" w:rsidRPr="00032166" w14:paraId="73E62875" w14:textId="77777777" w:rsidTr="009D31A8">
        <w:tc>
          <w:tcPr>
            <w:tcW w:w="6380" w:type="dxa"/>
            <w:vMerge w:val="restart"/>
          </w:tcPr>
          <w:p w14:paraId="0E281E86" w14:textId="77777777" w:rsidR="00B92BF4" w:rsidRPr="00F96559" w:rsidRDefault="00B92BF4" w:rsidP="009D31A8">
            <w:pPr>
              <w:pStyle w:val="ConsNonformat"/>
              <w:widowControl/>
              <w:rPr>
                <w:rFonts w:ascii="Arial" w:hAnsi="Arial" w:cs="Arial"/>
              </w:rPr>
            </w:pPr>
          </w:p>
        </w:tc>
        <w:tc>
          <w:tcPr>
            <w:tcW w:w="3190" w:type="dxa"/>
          </w:tcPr>
          <w:p w14:paraId="3427BF64" w14:textId="77777777" w:rsidR="00B92BF4" w:rsidRPr="00032166" w:rsidRDefault="00B92BF4" w:rsidP="009D31A8">
            <w:pPr>
              <w:pStyle w:val="ConsNonformat"/>
              <w:widowControl/>
              <w:jc w:val="right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УТВЕРЖДАЮ</w:t>
            </w:r>
          </w:p>
        </w:tc>
      </w:tr>
      <w:tr w:rsidR="00B92BF4" w14:paraId="394FF418" w14:textId="77777777" w:rsidTr="009D31A8">
        <w:tc>
          <w:tcPr>
            <w:tcW w:w="6380" w:type="dxa"/>
            <w:vMerge/>
          </w:tcPr>
          <w:p w14:paraId="5FAAF522" w14:textId="77777777" w:rsidR="00B92BF4" w:rsidRPr="00F96559" w:rsidRDefault="00B92BF4" w:rsidP="009D31A8">
            <w:pPr>
              <w:pStyle w:val="ConsNonformat"/>
              <w:widowControl/>
              <w:rPr>
                <w:rFonts w:ascii="Arial" w:hAnsi="Arial" w:cs="Arial"/>
              </w:rPr>
            </w:pPr>
          </w:p>
        </w:tc>
        <w:tc>
          <w:tcPr>
            <w:tcW w:w="3190" w:type="dxa"/>
            <w:tcBorders>
              <w:bottom w:val="single" w:sz="4" w:space="0" w:color="auto"/>
            </w:tcBorders>
          </w:tcPr>
          <w:p w14:paraId="3C8AF118" w14:textId="77777777" w:rsidR="00B92BF4" w:rsidRPr="00F96559" w:rsidRDefault="00B92BF4" w:rsidP="009D31A8">
            <w:pPr>
              <w:pStyle w:val="ConsNonformat"/>
              <w:widowControl/>
              <w:spacing w:line="276" w:lineRule="auto"/>
              <w:rPr>
                <w:rFonts w:ascii="Arial" w:hAnsi="Arial" w:cs="Arial"/>
              </w:rPr>
            </w:pPr>
          </w:p>
        </w:tc>
      </w:tr>
      <w:tr w:rsidR="00B92BF4" w14:paraId="52A6025E" w14:textId="77777777" w:rsidTr="009D31A8">
        <w:tc>
          <w:tcPr>
            <w:tcW w:w="6380" w:type="dxa"/>
            <w:vMerge/>
          </w:tcPr>
          <w:p w14:paraId="4B541668" w14:textId="77777777" w:rsidR="00B92BF4" w:rsidRPr="00F96559" w:rsidRDefault="00B92BF4" w:rsidP="009D31A8">
            <w:pPr>
              <w:pStyle w:val="ConsNonformat"/>
              <w:widowControl/>
              <w:rPr>
                <w:rFonts w:ascii="Arial" w:hAnsi="Arial" w:cs="Arial"/>
              </w:rPr>
            </w:pPr>
          </w:p>
        </w:tc>
        <w:tc>
          <w:tcPr>
            <w:tcW w:w="3190" w:type="dxa"/>
            <w:tcBorders>
              <w:top w:val="single" w:sz="4" w:space="0" w:color="auto"/>
              <w:bottom w:val="single" w:sz="4" w:space="0" w:color="auto"/>
            </w:tcBorders>
          </w:tcPr>
          <w:p w14:paraId="73EC7DE0" w14:textId="77777777" w:rsidR="00B92BF4" w:rsidRPr="00F96559" w:rsidRDefault="00B92BF4" w:rsidP="009D31A8">
            <w:pPr>
              <w:pStyle w:val="ConsNonformat"/>
              <w:widowControl/>
              <w:spacing w:line="276" w:lineRule="auto"/>
              <w:rPr>
                <w:rFonts w:ascii="Arial" w:hAnsi="Arial" w:cs="Arial"/>
              </w:rPr>
            </w:pPr>
          </w:p>
        </w:tc>
      </w:tr>
      <w:tr w:rsidR="00B92BF4" w14:paraId="5C71BF78" w14:textId="77777777" w:rsidTr="009D31A8">
        <w:tc>
          <w:tcPr>
            <w:tcW w:w="6380" w:type="dxa"/>
            <w:vMerge/>
          </w:tcPr>
          <w:p w14:paraId="45B5C410" w14:textId="77777777" w:rsidR="00B92BF4" w:rsidRPr="00F96559" w:rsidRDefault="00B92BF4" w:rsidP="009D31A8">
            <w:pPr>
              <w:pStyle w:val="ConsNonformat"/>
              <w:widowControl/>
              <w:rPr>
                <w:rFonts w:ascii="Arial" w:hAnsi="Arial" w:cs="Arial"/>
              </w:rPr>
            </w:pPr>
          </w:p>
        </w:tc>
        <w:tc>
          <w:tcPr>
            <w:tcW w:w="3190" w:type="dxa"/>
            <w:tcBorders>
              <w:top w:val="single" w:sz="4" w:space="0" w:color="auto"/>
              <w:bottom w:val="single" w:sz="4" w:space="0" w:color="auto"/>
            </w:tcBorders>
          </w:tcPr>
          <w:p w14:paraId="692F7393" w14:textId="77777777" w:rsidR="00B92BF4" w:rsidRPr="00F96559" w:rsidRDefault="00B92BF4" w:rsidP="009D31A8">
            <w:pPr>
              <w:pStyle w:val="ConsNonformat"/>
              <w:widowControl/>
              <w:spacing w:line="276" w:lineRule="auto"/>
              <w:rPr>
                <w:rFonts w:ascii="Arial" w:hAnsi="Arial" w:cs="Arial"/>
              </w:rPr>
            </w:pPr>
          </w:p>
        </w:tc>
      </w:tr>
    </w:tbl>
    <w:p w14:paraId="12CB3C1B" w14:textId="77777777" w:rsidR="00B92BF4" w:rsidRPr="00D375C9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14:paraId="19CDA5A9" w14:textId="77777777" w:rsidR="00B92BF4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14:paraId="015913AC" w14:textId="77777777" w:rsidR="00B92BF4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14:paraId="515467B4" w14:textId="77777777" w:rsidR="00B92BF4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14:paraId="2E1B4367" w14:textId="77777777" w:rsidR="00B92BF4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14:paraId="66F591A5" w14:textId="77777777" w:rsidR="00B92BF4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14:paraId="75E14EDD" w14:textId="77777777" w:rsidR="00B92BF4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14:paraId="5F9B7203" w14:textId="77777777" w:rsidR="00B92BF4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14:paraId="6971D57F" w14:textId="77777777" w:rsidR="00B92BF4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14:paraId="4F18655E" w14:textId="77777777" w:rsidR="00B92BF4" w:rsidRPr="00D375C9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14:paraId="75F5A721" w14:textId="77777777" w:rsidR="00B92BF4" w:rsidRPr="00C30433" w:rsidRDefault="00B92BF4" w:rsidP="00B92BF4">
      <w:pPr>
        <w:pStyle w:val="ConsNormal"/>
        <w:widowControl/>
        <w:spacing w:line="360" w:lineRule="auto"/>
        <w:ind w:firstLine="284"/>
        <w:jc w:val="center"/>
        <w:rPr>
          <w:rFonts w:ascii="Times New Roman" w:hAnsi="Times New Roman"/>
          <w:sz w:val="22"/>
        </w:rPr>
      </w:pPr>
      <w:r w:rsidRPr="00C30433">
        <w:rPr>
          <w:rFonts w:ascii="Times New Roman" w:hAnsi="Times New Roman"/>
          <w:sz w:val="22"/>
        </w:rPr>
        <w:t>__________________________________________________</w:t>
      </w:r>
    </w:p>
    <w:p w14:paraId="6C1990FA" w14:textId="77777777" w:rsidR="00B92BF4" w:rsidRPr="00032166" w:rsidRDefault="00B92BF4" w:rsidP="00B92BF4">
      <w:pPr>
        <w:pStyle w:val="ConsNonformat"/>
        <w:widowControl/>
        <w:ind w:firstLine="284"/>
        <w:jc w:val="center"/>
        <w:rPr>
          <w:rFonts w:ascii="Times New Roman" w:hAnsi="Times New Roman"/>
          <w:sz w:val="18"/>
          <w:szCs w:val="18"/>
        </w:rPr>
      </w:pPr>
      <w:r w:rsidRPr="00032166">
        <w:rPr>
          <w:rFonts w:ascii="Times New Roman" w:hAnsi="Times New Roman"/>
          <w:sz w:val="18"/>
          <w:szCs w:val="18"/>
        </w:rPr>
        <w:t>(Наименование лаборатории неразрушающего контроля)</w:t>
      </w:r>
    </w:p>
    <w:p w14:paraId="2BDBA78E" w14:textId="77777777" w:rsidR="00B92BF4" w:rsidRPr="00D375C9" w:rsidRDefault="00B92BF4" w:rsidP="00B92BF4">
      <w:pPr>
        <w:pStyle w:val="ConsNonformat"/>
        <w:widowControl/>
        <w:ind w:firstLine="284"/>
        <w:jc w:val="center"/>
        <w:rPr>
          <w:rFonts w:ascii="Arial" w:hAnsi="Arial" w:cs="Arial"/>
          <w:sz w:val="24"/>
          <w:szCs w:val="24"/>
        </w:rPr>
      </w:pPr>
    </w:p>
    <w:p w14:paraId="24B7B93F" w14:textId="77777777" w:rsidR="00B92BF4" w:rsidRPr="00D375C9" w:rsidRDefault="00B92BF4" w:rsidP="00B92BF4">
      <w:pPr>
        <w:pStyle w:val="ConsNonformat"/>
        <w:widowControl/>
        <w:ind w:firstLine="284"/>
        <w:jc w:val="center"/>
        <w:rPr>
          <w:rFonts w:ascii="Arial" w:hAnsi="Arial" w:cs="Arial"/>
          <w:sz w:val="24"/>
          <w:szCs w:val="24"/>
        </w:rPr>
      </w:pPr>
    </w:p>
    <w:p w14:paraId="374A6461" w14:textId="77777777" w:rsidR="00B92BF4" w:rsidRPr="00032166" w:rsidRDefault="00B92BF4" w:rsidP="00B92BF4">
      <w:pPr>
        <w:pStyle w:val="ConsNonformat"/>
        <w:widowControl/>
        <w:jc w:val="center"/>
        <w:rPr>
          <w:rFonts w:ascii="Times New Roman" w:hAnsi="Times New Roman"/>
          <w:sz w:val="36"/>
          <w:szCs w:val="24"/>
        </w:rPr>
      </w:pPr>
      <w:r w:rsidRPr="00032166">
        <w:rPr>
          <w:rFonts w:ascii="Times New Roman" w:hAnsi="Times New Roman"/>
          <w:sz w:val="36"/>
          <w:szCs w:val="24"/>
        </w:rPr>
        <w:t>ПАСПОРТ</w:t>
      </w:r>
    </w:p>
    <w:p w14:paraId="3BF9A372" w14:textId="77777777"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73002DD1" w14:textId="77777777"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68EAB039" w14:textId="77777777"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0E7759F2" w14:textId="77777777"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13C24739" w14:textId="77777777"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1F3312ED" w14:textId="77777777"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0569D0F0" w14:textId="77777777"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47813B90" w14:textId="77777777"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43D6DBE1" w14:textId="77777777"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24BE150A" w14:textId="77777777"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2B39F35B" w14:textId="77777777"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6939B1EA" w14:textId="77777777"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656B3F43" w14:textId="77777777"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5E66E4B3" w14:textId="77777777"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2C608E6E" w14:textId="77777777"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0F44DEEA" w14:textId="77777777"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60287F63" w14:textId="77777777"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0CABE4A4" w14:textId="77777777"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396F1BBB" w14:textId="77777777"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76879897" w14:textId="77777777"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4AF5D9E2" w14:textId="5FA73E6C"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2E12AEB2" w14:textId="77777777" w:rsidR="0061316B" w:rsidRDefault="0061316B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54B484D9" w14:textId="77777777"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2C595931" w14:textId="77777777"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7ABF76E7" w14:textId="77777777"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1E416E69" w14:textId="77777777"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4F357A99" w14:textId="77777777" w:rsidR="00B92BF4" w:rsidRPr="00032166" w:rsidRDefault="00B92BF4" w:rsidP="00B92BF4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032166">
        <w:rPr>
          <w:rFonts w:ascii="Times New Roman" w:hAnsi="Times New Roman"/>
          <w:b/>
          <w:sz w:val="24"/>
          <w:szCs w:val="24"/>
        </w:rPr>
        <w:lastRenderedPageBreak/>
        <w:t>СОДЕРЖАНИЕ</w:t>
      </w:r>
    </w:p>
    <w:p w14:paraId="51AD3239" w14:textId="77777777" w:rsidR="00B92BF4" w:rsidRPr="00032166" w:rsidRDefault="00B92BF4" w:rsidP="00B92BF4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p w14:paraId="7C6C8B19" w14:textId="77777777" w:rsidR="00B92BF4" w:rsidRPr="00032166" w:rsidRDefault="00B92BF4" w:rsidP="00B92BF4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>1. Общие данные.</w:t>
      </w:r>
    </w:p>
    <w:p w14:paraId="6B21287A" w14:textId="38A0F717" w:rsidR="00B92BF4" w:rsidRPr="00032166" w:rsidRDefault="00B92BF4" w:rsidP="00B92BF4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 xml:space="preserve">2. </w:t>
      </w:r>
      <w:r w:rsidR="0061316B">
        <w:rPr>
          <w:rFonts w:ascii="Times New Roman" w:hAnsi="Times New Roman"/>
          <w:sz w:val="24"/>
          <w:szCs w:val="24"/>
        </w:rPr>
        <w:t xml:space="preserve">Сведения о специалистах </w:t>
      </w:r>
      <w:r w:rsidRPr="00032166">
        <w:rPr>
          <w:rFonts w:ascii="Times New Roman" w:hAnsi="Times New Roman"/>
          <w:sz w:val="24"/>
          <w:szCs w:val="24"/>
        </w:rPr>
        <w:t>лаборатории</w:t>
      </w:r>
      <w:r w:rsidR="0061316B">
        <w:rPr>
          <w:rFonts w:ascii="Times New Roman" w:hAnsi="Times New Roman"/>
          <w:sz w:val="24"/>
          <w:szCs w:val="24"/>
        </w:rPr>
        <w:t xml:space="preserve"> и их аттестации</w:t>
      </w:r>
      <w:r w:rsidRPr="00032166">
        <w:rPr>
          <w:rFonts w:ascii="Times New Roman" w:hAnsi="Times New Roman"/>
          <w:sz w:val="24"/>
          <w:szCs w:val="24"/>
        </w:rPr>
        <w:t>.</w:t>
      </w:r>
    </w:p>
    <w:p w14:paraId="721ACDD3" w14:textId="62CE253B" w:rsidR="00B92BF4" w:rsidRPr="00032166" w:rsidRDefault="00B92BF4" w:rsidP="00B92BF4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 xml:space="preserve">3. </w:t>
      </w:r>
      <w:r w:rsidR="0061316B">
        <w:rPr>
          <w:rFonts w:ascii="Times New Roman" w:hAnsi="Times New Roman"/>
          <w:sz w:val="24"/>
          <w:szCs w:val="24"/>
        </w:rPr>
        <w:t>Объекты контроля</w:t>
      </w:r>
      <w:r>
        <w:rPr>
          <w:rFonts w:ascii="Times New Roman" w:hAnsi="Times New Roman"/>
          <w:sz w:val="24"/>
          <w:szCs w:val="24"/>
        </w:rPr>
        <w:t>.</w:t>
      </w:r>
    </w:p>
    <w:p w14:paraId="0956FB16" w14:textId="77777777" w:rsidR="00B92BF4" w:rsidRPr="00032166" w:rsidRDefault="00B92BF4" w:rsidP="00B92BF4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>4. Методы (виды) контроля.</w:t>
      </w:r>
    </w:p>
    <w:p w14:paraId="68EB2FF7" w14:textId="77777777" w:rsidR="00B92BF4" w:rsidRPr="00032166" w:rsidRDefault="00B92BF4" w:rsidP="00B92BF4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>5. Сведения об оснащенности лаборатории средствами</w:t>
      </w:r>
      <w:r>
        <w:rPr>
          <w:rFonts w:ascii="Times New Roman" w:hAnsi="Times New Roman"/>
          <w:sz w:val="24"/>
          <w:szCs w:val="24"/>
        </w:rPr>
        <w:t xml:space="preserve"> НК</w:t>
      </w:r>
      <w:r w:rsidRPr="00032166">
        <w:rPr>
          <w:rFonts w:ascii="Times New Roman" w:hAnsi="Times New Roman"/>
          <w:sz w:val="24"/>
          <w:szCs w:val="24"/>
        </w:rPr>
        <w:t>.</w:t>
      </w:r>
    </w:p>
    <w:p w14:paraId="219C00AE" w14:textId="77777777" w:rsidR="00B92BF4" w:rsidRPr="00032166" w:rsidRDefault="00B92BF4" w:rsidP="00B92BF4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6. Сведения о</w:t>
      </w:r>
      <w:r w:rsidRPr="00032166">
        <w:rPr>
          <w:rFonts w:ascii="Times New Roman" w:hAnsi="Times New Roman"/>
          <w:sz w:val="24"/>
          <w:szCs w:val="24"/>
        </w:rPr>
        <w:t xml:space="preserve"> мерах, настроечных и контрольных образцах.</w:t>
      </w:r>
    </w:p>
    <w:p w14:paraId="78D2E6E7" w14:textId="77777777" w:rsidR="00B92BF4" w:rsidRPr="00032166" w:rsidRDefault="00B92BF4" w:rsidP="00B92BF4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>7. Сведения об имеющихся в лаборатории дозиметрических и радиометрических средствах измерений.</w:t>
      </w:r>
    </w:p>
    <w:p w14:paraId="4DF12800" w14:textId="77777777" w:rsidR="00B92BF4" w:rsidRPr="00032166" w:rsidRDefault="00B92BF4" w:rsidP="00B92BF4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>8. Сведения о вспомогательном оборудовании и принадлежностях.</w:t>
      </w:r>
    </w:p>
    <w:p w14:paraId="37985A0C" w14:textId="77777777" w:rsidR="00B92BF4" w:rsidRPr="00032166" w:rsidRDefault="00B92BF4" w:rsidP="00B92BF4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>9. Перечень нормативных и методических документов.</w:t>
      </w:r>
    </w:p>
    <w:p w14:paraId="6AC3543A" w14:textId="7B272666" w:rsidR="00B92BF4" w:rsidRPr="00032166" w:rsidRDefault="00B92BF4" w:rsidP="00B92BF4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0. </w:t>
      </w:r>
      <w:r w:rsidR="0061316B">
        <w:rPr>
          <w:rFonts w:ascii="Times New Roman" w:hAnsi="Times New Roman"/>
          <w:sz w:val="24"/>
          <w:szCs w:val="24"/>
        </w:rPr>
        <w:t>Сведения</w:t>
      </w:r>
      <w:r>
        <w:rPr>
          <w:rFonts w:ascii="Times New Roman" w:hAnsi="Times New Roman"/>
          <w:sz w:val="24"/>
          <w:szCs w:val="24"/>
        </w:rPr>
        <w:t xml:space="preserve"> о</w:t>
      </w:r>
      <w:r w:rsidRPr="00032166">
        <w:rPr>
          <w:rFonts w:ascii="Times New Roman" w:hAnsi="Times New Roman"/>
          <w:sz w:val="24"/>
          <w:szCs w:val="24"/>
        </w:rPr>
        <w:t xml:space="preserve"> хранилище источников ионизирующего излучения.</w:t>
      </w:r>
    </w:p>
    <w:p w14:paraId="6283150D" w14:textId="77777777" w:rsidR="00B92BF4" w:rsidRDefault="00B92BF4" w:rsidP="00B92BF4">
      <w:pPr>
        <w:pStyle w:val="ConsNonformat"/>
        <w:widowControl/>
        <w:ind w:firstLine="284"/>
        <w:rPr>
          <w:rFonts w:ascii="Arial" w:hAnsi="Arial" w:cs="Arial"/>
          <w:sz w:val="24"/>
          <w:szCs w:val="24"/>
        </w:rPr>
      </w:pPr>
    </w:p>
    <w:p w14:paraId="59CB87B6" w14:textId="77777777" w:rsidR="00B92BF4" w:rsidRDefault="00B92BF4" w:rsidP="00B92BF4">
      <w:pPr>
        <w:pStyle w:val="ConsNonformat"/>
        <w:widowControl/>
        <w:ind w:firstLine="284"/>
        <w:rPr>
          <w:rFonts w:ascii="Arial" w:hAnsi="Arial" w:cs="Arial"/>
          <w:sz w:val="24"/>
          <w:szCs w:val="24"/>
        </w:rPr>
        <w:sectPr w:rsidR="00B92BF4" w:rsidSect="00063979">
          <w:footnotePr>
            <w:numRestart w:val="eachPage"/>
          </w:footnotePr>
          <w:pgSz w:w="11906" w:h="16838"/>
          <w:pgMar w:top="1134" w:right="851" w:bottom="851" w:left="1701" w:header="708" w:footer="362" w:gutter="0"/>
          <w:cols w:space="708"/>
          <w:docGrid w:linePitch="360"/>
        </w:sectPr>
      </w:pPr>
    </w:p>
    <w:p w14:paraId="702231D9" w14:textId="77777777" w:rsidR="00B92BF4" w:rsidRPr="0077313F" w:rsidRDefault="00B92BF4" w:rsidP="00B92BF4">
      <w:pPr>
        <w:pStyle w:val="ConsNormal"/>
        <w:widowControl/>
        <w:ind w:firstLine="0"/>
        <w:jc w:val="center"/>
        <w:rPr>
          <w:rFonts w:ascii="Times New Roman" w:hAnsi="Times New Roman"/>
          <w:bCs/>
          <w:sz w:val="24"/>
          <w:szCs w:val="24"/>
        </w:rPr>
      </w:pPr>
      <w:r w:rsidRPr="0077313F">
        <w:rPr>
          <w:rFonts w:ascii="Times New Roman" w:hAnsi="Times New Roman"/>
          <w:bCs/>
          <w:sz w:val="24"/>
          <w:szCs w:val="24"/>
        </w:rPr>
        <w:lastRenderedPageBreak/>
        <w:t>1. ОБЩИЕ ДАННЫЕ</w:t>
      </w:r>
    </w:p>
    <w:p w14:paraId="6ADF3EC7" w14:textId="77777777" w:rsidR="00B92BF4" w:rsidRPr="00032166" w:rsidRDefault="00B92BF4" w:rsidP="00B92BF4">
      <w:pPr>
        <w:pStyle w:val="ConsNonformat"/>
        <w:widowControl/>
        <w:ind w:firstLine="284"/>
        <w:rPr>
          <w:rFonts w:ascii="Times New Roman" w:hAnsi="Times New Roman"/>
        </w:rPr>
      </w:pPr>
    </w:p>
    <w:tbl>
      <w:tblPr>
        <w:tblW w:w="10348" w:type="dxa"/>
        <w:tblInd w:w="-601" w:type="dxa"/>
        <w:tblLook w:val="04A0" w:firstRow="1" w:lastRow="0" w:firstColumn="1" w:lastColumn="0" w:noHBand="0" w:noVBand="1"/>
      </w:tblPr>
      <w:tblGrid>
        <w:gridCol w:w="5813"/>
        <w:gridCol w:w="4535"/>
      </w:tblGrid>
      <w:tr w:rsidR="00B92BF4" w:rsidRPr="00032166" w14:paraId="7AFF0D50" w14:textId="77777777" w:rsidTr="009D31A8">
        <w:tc>
          <w:tcPr>
            <w:tcW w:w="5813" w:type="dxa"/>
          </w:tcPr>
          <w:p w14:paraId="11783655" w14:textId="77777777" w:rsidR="00B92BF4" w:rsidRPr="00032166" w:rsidRDefault="00B92BF4" w:rsidP="009D31A8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1 Наименование юридического лица или ИП</w:t>
            </w:r>
          </w:p>
        </w:tc>
        <w:tc>
          <w:tcPr>
            <w:tcW w:w="4535" w:type="dxa"/>
            <w:tcBorders>
              <w:bottom w:val="single" w:sz="4" w:space="0" w:color="auto"/>
            </w:tcBorders>
          </w:tcPr>
          <w:p w14:paraId="4BC90CDB" w14:textId="77777777"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14:paraId="6091B07B" w14:textId="77777777" w:rsidTr="009D31A8">
        <w:tc>
          <w:tcPr>
            <w:tcW w:w="5813" w:type="dxa"/>
          </w:tcPr>
          <w:p w14:paraId="25AEBB83" w14:textId="77777777" w:rsidR="00B92BF4" w:rsidRPr="00032166" w:rsidRDefault="00B92BF4" w:rsidP="009D31A8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2 Место и дата регистрации юридического лица или ИП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3B5C5766" w14:textId="77777777"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14:paraId="06C3C4C8" w14:textId="77777777" w:rsidTr="009D31A8">
        <w:tc>
          <w:tcPr>
            <w:tcW w:w="5813" w:type="dxa"/>
            <w:tcBorders>
              <w:bottom w:val="single" w:sz="4" w:space="0" w:color="auto"/>
            </w:tcBorders>
          </w:tcPr>
          <w:p w14:paraId="502C4303" w14:textId="77777777" w:rsidR="00B92BF4" w:rsidRPr="00032166" w:rsidRDefault="00B92BF4" w:rsidP="009D31A8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4D13AC3F" w14:textId="77777777"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14:paraId="18CF47F7" w14:textId="77777777" w:rsidTr="009D31A8">
        <w:tc>
          <w:tcPr>
            <w:tcW w:w="5813" w:type="dxa"/>
            <w:tcBorders>
              <w:top w:val="single" w:sz="4" w:space="0" w:color="auto"/>
            </w:tcBorders>
          </w:tcPr>
          <w:p w14:paraId="1F60E29B" w14:textId="77777777" w:rsidR="00B92BF4" w:rsidRPr="00032166" w:rsidRDefault="00B92BF4" w:rsidP="009D31A8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3 Наименование лаборатории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62E225C1" w14:textId="77777777"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14:paraId="5CEF0C64" w14:textId="77777777" w:rsidTr="009D31A8">
        <w:tc>
          <w:tcPr>
            <w:tcW w:w="5813" w:type="dxa"/>
          </w:tcPr>
          <w:p w14:paraId="630882F4" w14:textId="77777777" w:rsidR="00B92BF4" w:rsidRPr="00032166" w:rsidRDefault="00B92BF4" w:rsidP="009D31A8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4 Фактический адрес лаборатории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5894BBA2" w14:textId="77777777"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14:paraId="021258A9" w14:textId="77777777" w:rsidTr="009D31A8">
        <w:tc>
          <w:tcPr>
            <w:tcW w:w="10348" w:type="dxa"/>
            <w:gridSpan w:val="2"/>
            <w:tcBorders>
              <w:bottom w:val="single" w:sz="4" w:space="0" w:color="auto"/>
            </w:tcBorders>
          </w:tcPr>
          <w:p w14:paraId="59BB50A9" w14:textId="77777777" w:rsidR="00B92BF4" w:rsidRPr="00032166" w:rsidRDefault="00B92BF4" w:rsidP="009D31A8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14:paraId="1FEE0EFD" w14:textId="77777777" w:rsidTr="009D31A8">
        <w:tc>
          <w:tcPr>
            <w:tcW w:w="5813" w:type="dxa"/>
            <w:tcBorders>
              <w:top w:val="single" w:sz="4" w:space="0" w:color="auto"/>
            </w:tcBorders>
          </w:tcPr>
          <w:p w14:paraId="14E00923" w14:textId="77777777" w:rsidR="00B92BF4" w:rsidRPr="00032166" w:rsidRDefault="00B92BF4" w:rsidP="009D31A8">
            <w:pPr>
              <w:pStyle w:val="ConsNonformat"/>
              <w:widowControl/>
              <w:spacing w:before="240"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5 Должность руководителя юридического лица или ИП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71CB50F7" w14:textId="77777777"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14:paraId="2BFD13C7" w14:textId="77777777" w:rsidTr="009D31A8">
        <w:tc>
          <w:tcPr>
            <w:tcW w:w="5813" w:type="dxa"/>
          </w:tcPr>
          <w:p w14:paraId="0AC1D21C" w14:textId="77777777" w:rsidR="00B92BF4" w:rsidRPr="00032166" w:rsidRDefault="00B92BF4" w:rsidP="009D31A8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5.1 Ф.И.О. и контактный телефон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48A6399D" w14:textId="77777777"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14:paraId="5B1D84CF" w14:textId="77777777" w:rsidTr="009D31A8">
        <w:tc>
          <w:tcPr>
            <w:tcW w:w="10348" w:type="dxa"/>
            <w:gridSpan w:val="2"/>
            <w:tcBorders>
              <w:bottom w:val="single" w:sz="4" w:space="0" w:color="auto"/>
            </w:tcBorders>
          </w:tcPr>
          <w:p w14:paraId="26EC87AB" w14:textId="77777777" w:rsidR="00B92BF4" w:rsidRPr="00032166" w:rsidRDefault="00B92BF4" w:rsidP="009D31A8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14:paraId="45CA6400" w14:textId="77777777" w:rsidTr="009D31A8">
        <w:tc>
          <w:tcPr>
            <w:tcW w:w="5813" w:type="dxa"/>
            <w:tcBorders>
              <w:top w:val="single" w:sz="4" w:space="0" w:color="auto"/>
            </w:tcBorders>
          </w:tcPr>
          <w:p w14:paraId="167CE34D" w14:textId="77777777" w:rsidR="00B92BF4" w:rsidRPr="00032166" w:rsidRDefault="00B92BF4" w:rsidP="009D31A8">
            <w:pPr>
              <w:pStyle w:val="ConsNonformat"/>
              <w:widowControl/>
              <w:spacing w:before="240"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6 Должность руководителя лаборатории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5028BC3E" w14:textId="77777777"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14:paraId="336163F6" w14:textId="77777777" w:rsidTr="009D31A8">
        <w:tc>
          <w:tcPr>
            <w:tcW w:w="5813" w:type="dxa"/>
          </w:tcPr>
          <w:p w14:paraId="006B26CD" w14:textId="77777777" w:rsidR="00B92BF4" w:rsidRPr="00032166" w:rsidRDefault="00B92BF4" w:rsidP="009D31A8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6.1 Ф.И.О. и контактный телефон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29BC2EF0" w14:textId="77777777"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14:paraId="785063AF" w14:textId="77777777" w:rsidTr="009D31A8">
        <w:tc>
          <w:tcPr>
            <w:tcW w:w="10348" w:type="dxa"/>
            <w:gridSpan w:val="2"/>
            <w:tcBorders>
              <w:bottom w:val="single" w:sz="4" w:space="0" w:color="auto"/>
            </w:tcBorders>
          </w:tcPr>
          <w:p w14:paraId="3A44B13E" w14:textId="77777777" w:rsidR="00B92BF4" w:rsidRPr="00032166" w:rsidRDefault="00B92BF4" w:rsidP="009D31A8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14:paraId="78E12AEE" w14:textId="77777777" w:rsidTr="009D31A8">
        <w:tc>
          <w:tcPr>
            <w:tcW w:w="10348" w:type="dxa"/>
            <w:gridSpan w:val="2"/>
            <w:tcBorders>
              <w:top w:val="single" w:sz="4" w:space="0" w:color="auto"/>
            </w:tcBorders>
          </w:tcPr>
          <w:p w14:paraId="3F0D3619" w14:textId="77777777" w:rsidR="00B92BF4" w:rsidRPr="00032166" w:rsidRDefault="00B92BF4" w:rsidP="009D31A8">
            <w:pPr>
              <w:pStyle w:val="ConsNonformat"/>
              <w:widowControl/>
              <w:spacing w:before="240"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7 Реквизиты юридического лица или ИП:</w:t>
            </w:r>
          </w:p>
        </w:tc>
      </w:tr>
      <w:tr w:rsidR="00B92BF4" w:rsidRPr="00032166" w14:paraId="6A534D95" w14:textId="77777777" w:rsidTr="009D31A8">
        <w:tc>
          <w:tcPr>
            <w:tcW w:w="5813" w:type="dxa"/>
            <w:vAlign w:val="center"/>
          </w:tcPr>
          <w:p w14:paraId="7138E218" w14:textId="77777777" w:rsidR="00B92BF4" w:rsidRPr="00032166" w:rsidRDefault="00B92BF4" w:rsidP="009D31A8">
            <w:pPr>
              <w:pStyle w:val="a3"/>
              <w:spacing w:after="0" w:line="360" w:lineRule="auto"/>
            </w:pPr>
            <w:r w:rsidRPr="00032166">
              <w:t>1.7.1 Расчетный счет</w:t>
            </w:r>
          </w:p>
        </w:tc>
        <w:tc>
          <w:tcPr>
            <w:tcW w:w="4535" w:type="dxa"/>
            <w:tcBorders>
              <w:bottom w:val="single" w:sz="4" w:space="0" w:color="auto"/>
            </w:tcBorders>
          </w:tcPr>
          <w:p w14:paraId="2E46B9D1" w14:textId="77777777"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14:paraId="32A30B85" w14:textId="77777777" w:rsidTr="009D31A8">
        <w:tc>
          <w:tcPr>
            <w:tcW w:w="5813" w:type="dxa"/>
            <w:vAlign w:val="center"/>
          </w:tcPr>
          <w:p w14:paraId="18D431FC" w14:textId="77777777" w:rsidR="00B92BF4" w:rsidRPr="00032166" w:rsidRDefault="00B92BF4" w:rsidP="009D31A8">
            <w:pPr>
              <w:pStyle w:val="a3"/>
              <w:spacing w:after="0" w:line="360" w:lineRule="auto"/>
            </w:pPr>
            <w:r w:rsidRPr="00032166">
              <w:t>1.7.2 БИК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1F8E56C2" w14:textId="77777777"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14:paraId="2DAA93D9" w14:textId="77777777" w:rsidTr="009D31A8">
        <w:tc>
          <w:tcPr>
            <w:tcW w:w="5813" w:type="dxa"/>
            <w:vAlign w:val="center"/>
          </w:tcPr>
          <w:p w14:paraId="33FDCC40" w14:textId="77777777" w:rsidR="00B92BF4" w:rsidRPr="00032166" w:rsidRDefault="00B92BF4" w:rsidP="009D31A8">
            <w:pPr>
              <w:pStyle w:val="a3"/>
              <w:spacing w:after="0" w:line="360" w:lineRule="auto"/>
            </w:pPr>
            <w:r w:rsidRPr="00032166">
              <w:t xml:space="preserve">1.7.3 ИНН / КПП 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2A919269" w14:textId="77777777"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14:paraId="1DE87AAD" w14:textId="77777777" w:rsidTr="009D31A8">
        <w:tc>
          <w:tcPr>
            <w:tcW w:w="5813" w:type="dxa"/>
            <w:vAlign w:val="center"/>
          </w:tcPr>
          <w:p w14:paraId="03F6AD2C" w14:textId="77777777" w:rsidR="00B92BF4" w:rsidRPr="00032166" w:rsidRDefault="00B92BF4" w:rsidP="009D31A8">
            <w:pPr>
              <w:pStyle w:val="a3"/>
              <w:spacing w:after="0" w:line="360" w:lineRule="auto"/>
            </w:pPr>
            <w:r w:rsidRPr="00032166">
              <w:t>1.7.4 ОГРН (ОГРНИП)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295E3373" w14:textId="77777777"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14:paraId="4E43CED5" w14:textId="77777777" w:rsidTr="009D31A8">
        <w:tc>
          <w:tcPr>
            <w:tcW w:w="5813" w:type="dxa"/>
            <w:vAlign w:val="center"/>
          </w:tcPr>
          <w:p w14:paraId="7AB705A7" w14:textId="77777777" w:rsidR="00B92BF4" w:rsidRPr="00032166" w:rsidRDefault="00B92BF4" w:rsidP="009D31A8">
            <w:pPr>
              <w:pStyle w:val="a3"/>
              <w:spacing w:after="0" w:line="360" w:lineRule="auto"/>
            </w:pPr>
            <w:r w:rsidRPr="00032166">
              <w:t>1.7.5 Корреспондентский счет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5A60CA75" w14:textId="77777777"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14:paraId="1128ADB6" w14:textId="77777777" w:rsidTr="009D31A8">
        <w:tc>
          <w:tcPr>
            <w:tcW w:w="5813" w:type="dxa"/>
            <w:vAlign w:val="center"/>
          </w:tcPr>
          <w:p w14:paraId="1A62A38A" w14:textId="77777777" w:rsidR="00B92BF4" w:rsidRPr="00032166" w:rsidRDefault="00B92BF4" w:rsidP="009D31A8">
            <w:pPr>
              <w:pStyle w:val="a3"/>
              <w:spacing w:before="240" w:after="0" w:line="360" w:lineRule="auto"/>
            </w:pPr>
            <w:r w:rsidRPr="00032166">
              <w:t>1.8 Сведения о должностных лицах лаборатории:</w:t>
            </w:r>
          </w:p>
        </w:tc>
        <w:tc>
          <w:tcPr>
            <w:tcW w:w="4535" w:type="dxa"/>
            <w:tcBorders>
              <w:top w:val="single" w:sz="4" w:space="0" w:color="auto"/>
            </w:tcBorders>
          </w:tcPr>
          <w:p w14:paraId="552896A9" w14:textId="77777777"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14:paraId="5109CA76" w14:textId="77777777" w:rsidTr="009D31A8">
        <w:tc>
          <w:tcPr>
            <w:tcW w:w="5813" w:type="dxa"/>
            <w:vAlign w:val="center"/>
          </w:tcPr>
          <w:p w14:paraId="609CCA33" w14:textId="77777777" w:rsidR="00B92BF4" w:rsidRPr="00032166" w:rsidRDefault="00B92BF4" w:rsidP="009D31A8">
            <w:pPr>
              <w:pStyle w:val="a3"/>
              <w:spacing w:after="0" w:line="360" w:lineRule="auto"/>
            </w:pPr>
            <w:r w:rsidRPr="00032166">
              <w:t>1.8.1 Ответственный за функционирование СМК</w:t>
            </w:r>
          </w:p>
        </w:tc>
        <w:tc>
          <w:tcPr>
            <w:tcW w:w="4535" w:type="dxa"/>
            <w:tcBorders>
              <w:bottom w:val="single" w:sz="4" w:space="0" w:color="auto"/>
            </w:tcBorders>
          </w:tcPr>
          <w:p w14:paraId="7A05F15F" w14:textId="77777777"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14:paraId="760BB017" w14:textId="77777777" w:rsidTr="009D31A8">
        <w:tc>
          <w:tcPr>
            <w:tcW w:w="5813" w:type="dxa"/>
            <w:vAlign w:val="center"/>
          </w:tcPr>
          <w:p w14:paraId="7FA901EE" w14:textId="580BEBEB" w:rsidR="00B92BF4" w:rsidRPr="00032166" w:rsidRDefault="00B92BF4" w:rsidP="009D31A8">
            <w:pPr>
              <w:pStyle w:val="a3"/>
              <w:spacing w:after="0" w:line="360" w:lineRule="auto"/>
            </w:pPr>
            <w:r w:rsidRPr="00032166">
              <w:t xml:space="preserve">1.8.2 </w:t>
            </w:r>
            <w:r w:rsidR="0061316B">
              <w:t>Ответственный за охрану труда, пожарную безопасность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11BC0B56" w14:textId="77777777"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14:paraId="40FAEF4F" w14:textId="77777777" w:rsidTr="009D31A8">
        <w:tc>
          <w:tcPr>
            <w:tcW w:w="5813" w:type="dxa"/>
            <w:vAlign w:val="center"/>
          </w:tcPr>
          <w:p w14:paraId="396F57FE" w14:textId="105F2761" w:rsidR="00B92BF4" w:rsidRPr="00032166" w:rsidRDefault="00B92BF4" w:rsidP="009D31A8">
            <w:pPr>
              <w:pStyle w:val="a3"/>
              <w:spacing w:after="0" w:line="360" w:lineRule="auto"/>
            </w:pPr>
            <w:r w:rsidRPr="00032166">
              <w:t xml:space="preserve">1.8.3 </w:t>
            </w:r>
            <w:r w:rsidR="0061316B" w:rsidRPr="00032166">
              <w:t xml:space="preserve">Ответственный за хранение, техническое обслуживание, эксплуатацию и метрологическое обеспечение средств </w:t>
            </w:r>
            <w:r w:rsidR="0061316B">
              <w:t>НК</w:t>
            </w:r>
            <w:r w:rsidR="0061316B" w:rsidRPr="00032166">
              <w:t xml:space="preserve"> 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7F8F8C01" w14:textId="77777777"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14:paraId="2B88E041" w14:textId="77777777" w:rsidTr="009D31A8">
        <w:tc>
          <w:tcPr>
            <w:tcW w:w="5813" w:type="dxa"/>
            <w:vAlign w:val="center"/>
          </w:tcPr>
          <w:p w14:paraId="75BB87BB" w14:textId="7D83F929" w:rsidR="00B92BF4" w:rsidRPr="00032166" w:rsidRDefault="00B92BF4" w:rsidP="009D31A8">
            <w:pPr>
              <w:pStyle w:val="a3"/>
              <w:spacing w:after="0" w:line="360" w:lineRule="auto"/>
            </w:pPr>
            <w:r w:rsidRPr="00032166">
              <w:t>1.8.4 Ответственный за радиационную безопасность, за</w:t>
            </w:r>
            <w:r>
              <w:t> </w:t>
            </w:r>
            <w:r w:rsidRPr="00032166">
              <w:t xml:space="preserve">учет и хранение </w:t>
            </w:r>
            <w:r>
              <w:t xml:space="preserve">ИИИ </w:t>
            </w:r>
            <w:r w:rsidRPr="00032166">
              <w:t>(при необходимости)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36530F90" w14:textId="77777777"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61316B" w:rsidRPr="00032166" w14:paraId="2551805A" w14:textId="77777777" w:rsidTr="009D31A8">
        <w:tc>
          <w:tcPr>
            <w:tcW w:w="5813" w:type="dxa"/>
            <w:vAlign w:val="center"/>
          </w:tcPr>
          <w:p w14:paraId="6FAF4BD3" w14:textId="08D45B68" w:rsidR="0061316B" w:rsidRPr="00032166" w:rsidRDefault="0061316B" w:rsidP="009D31A8">
            <w:pPr>
              <w:pStyle w:val="a3"/>
              <w:spacing w:after="0" w:line="360" w:lineRule="auto"/>
            </w:pPr>
            <w:r>
              <w:t>1.8.5</w:t>
            </w:r>
            <w:r w:rsidRPr="00032166">
              <w:t xml:space="preserve"> </w:t>
            </w:r>
            <w:r w:rsidRPr="00032166">
              <w:t>Ответственный за ведение архива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32FCBFA9" w14:textId="77777777" w:rsidR="0061316B" w:rsidRPr="00032166" w:rsidRDefault="0061316B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14:paraId="5F5156ED" w14:textId="77777777" w:rsidTr="009D31A8">
        <w:tc>
          <w:tcPr>
            <w:tcW w:w="5813" w:type="dxa"/>
            <w:vAlign w:val="center"/>
          </w:tcPr>
          <w:p w14:paraId="3D0FE864" w14:textId="77777777" w:rsidR="00B92BF4" w:rsidRPr="00032166" w:rsidRDefault="00B92BF4" w:rsidP="009D31A8">
            <w:pPr>
              <w:pStyle w:val="a3"/>
              <w:spacing w:before="240" w:after="0" w:line="360" w:lineRule="auto"/>
            </w:pPr>
            <w:r w:rsidRPr="00032166">
              <w:t>1.9 Данные о лаборатории:</w:t>
            </w:r>
          </w:p>
        </w:tc>
        <w:tc>
          <w:tcPr>
            <w:tcW w:w="4535" w:type="dxa"/>
            <w:tcBorders>
              <w:top w:val="single" w:sz="4" w:space="0" w:color="auto"/>
            </w:tcBorders>
          </w:tcPr>
          <w:p w14:paraId="265328CF" w14:textId="77777777"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14:paraId="6B6AB333" w14:textId="77777777" w:rsidTr="009D31A8">
        <w:tc>
          <w:tcPr>
            <w:tcW w:w="5813" w:type="dxa"/>
            <w:vAlign w:val="center"/>
          </w:tcPr>
          <w:p w14:paraId="4E80B81C" w14:textId="77777777" w:rsidR="00B92BF4" w:rsidRPr="00032166" w:rsidRDefault="00B92BF4" w:rsidP="009D31A8">
            <w:pPr>
              <w:pStyle w:val="a3"/>
              <w:spacing w:after="0" w:line="360" w:lineRule="auto"/>
            </w:pPr>
            <w:r w:rsidRPr="00032166">
              <w:t>1.9.1 Общее количество работников в лаборатории</w:t>
            </w:r>
          </w:p>
        </w:tc>
        <w:tc>
          <w:tcPr>
            <w:tcW w:w="4535" w:type="dxa"/>
            <w:tcBorders>
              <w:bottom w:val="single" w:sz="4" w:space="0" w:color="auto"/>
            </w:tcBorders>
          </w:tcPr>
          <w:p w14:paraId="3B23E73C" w14:textId="77777777"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92BF4" w:rsidRPr="00032166" w14:paraId="4042D717" w14:textId="77777777" w:rsidTr="009D31A8">
        <w:tc>
          <w:tcPr>
            <w:tcW w:w="5813" w:type="dxa"/>
            <w:vAlign w:val="center"/>
          </w:tcPr>
          <w:p w14:paraId="77699386" w14:textId="77777777" w:rsidR="00B92BF4" w:rsidRPr="00032166" w:rsidRDefault="00B92BF4" w:rsidP="009D31A8">
            <w:pPr>
              <w:pStyle w:val="a3"/>
              <w:spacing w:after="0" w:line="360" w:lineRule="auto"/>
            </w:pPr>
            <w:r w:rsidRPr="00032166">
              <w:t>1.9.2 Краткая характеристика производственных помещений лаборатории (количество и назначение помещений, площадь)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284D8061" w14:textId="77777777" w:rsidR="00B92BF4" w:rsidRPr="00032166" w:rsidRDefault="00B92BF4" w:rsidP="009D31A8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25B90D7E" w14:textId="77777777" w:rsidR="00B92BF4" w:rsidRDefault="00B92BF4" w:rsidP="00B92BF4">
      <w:pPr>
        <w:pStyle w:val="ConsNonformat"/>
        <w:widowControl/>
        <w:ind w:firstLine="284"/>
        <w:rPr>
          <w:rFonts w:ascii="Arial" w:hAnsi="Arial" w:cs="Arial"/>
        </w:rPr>
        <w:sectPr w:rsidR="00B92BF4" w:rsidSect="00032166">
          <w:footnotePr>
            <w:numRestart w:val="eachPage"/>
          </w:footnotePr>
          <w:pgSz w:w="11906" w:h="16838"/>
          <w:pgMar w:top="1134" w:right="851" w:bottom="1134" w:left="1701" w:header="708" w:footer="708" w:gutter="0"/>
          <w:cols w:space="708"/>
          <w:docGrid w:linePitch="360"/>
        </w:sectPr>
      </w:pPr>
    </w:p>
    <w:p w14:paraId="47475C7C" w14:textId="211F7119" w:rsidR="00B92BF4" w:rsidRPr="0077313F" w:rsidRDefault="00B92BF4" w:rsidP="00B92BF4">
      <w:pPr>
        <w:pStyle w:val="ConsNormal"/>
        <w:widowControl/>
        <w:ind w:firstLine="0"/>
        <w:jc w:val="center"/>
        <w:rPr>
          <w:rFonts w:ascii="Times New Roman" w:hAnsi="Times New Roman"/>
          <w:bCs/>
          <w:sz w:val="24"/>
          <w:szCs w:val="24"/>
        </w:rPr>
      </w:pPr>
      <w:r w:rsidRPr="0077313F">
        <w:rPr>
          <w:rFonts w:ascii="Times New Roman" w:hAnsi="Times New Roman"/>
          <w:bCs/>
          <w:sz w:val="24"/>
          <w:szCs w:val="24"/>
        </w:rPr>
        <w:lastRenderedPageBreak/>
        <w:t xml:space="preserve">2. </w:t>
      </w:r>
      <w:r w:rsidR="0077313F" w:rsidRPr="0077313F">
        <w:rPr>
          <w:rFonts w:ascii="Times New Roman" w:hAnsi="Times New Roman"/>
          <w:bCs/>
          <w:sz w:val="24"/>
          <w:szCs w:val="24"/>
        </w:rPr>
        <w:t>СВЕДЕНИЯ</w:t>
      </w:r>
      <w:r w:rsidRPr="0077313F">
        <w:rPr>
          <w:rFonts w:ascii="Times New Roman" w:hAnsi="Times New Roman"/>
          <w:bCs/>
          <w:sz w:val="24"/>
          <w:szCs w:val="24"/>
        </w:rPr>
        <w:t xml:space="preserve"> О</w:t>
      </w:r>
      <w:r w:rsidR="0077313F" w:rsidRPr="0077313F">
        <w:rPr>
          <w:rFonts w:ascii="Times New Roman" w:hAnsi="Times New Roman"/>
          <w:bCs/>
          <w:sz w:val="24"/>
          <w:szCs w:val="24"/>
        </w:rPr>
        <w:t xml:space="preserve"> СПЕЦИАЛИСТАХ</w:t>
      </w:r>
      <w:r w:rsidRPr="0077313F">
        <w:rPr>
          <w:rFonts w:ascii="Times New Roman" w:hAnsi="Times New Roman"/>
          <w:bCs/>
          <w:sz w:val="24"/>
          <w:szCs w:val="24"/>
        </w:rPr>
        <w:t xml:space="preserve"> </w:t>
      </w:r>
      <w:r w:rsidR="0077313F" w:rsidRPr="0077313F">
        <w:rPr>
          <w:rFonts w:ascii="Times New Roman" w:hAnsi="Times New Roman"/>
          <w:bCs/>
          <w:sz w:val="24"/>
          <w:szCs w:val="24"/>
        </w:rPr>
        <w:t>ЛАБОРАТОРИИ</w:t>
      </w:r>
      <w:r w:rsidR="0077313F" w:rsidRPr="0077313F">
        <w:rPr>
          <w:rFonts w:ascii="Times New Roman" w:hAnsi="Times New Roman"/>
          <w:bCs/>
          <w:sz w:val="24"/>
          <w:szCs w:val="24"/>
        </w:rPr>
        <w:t xml:space="preserve"> И ИХ </w:t>
      </w:r>
      <w:r w:rsidRPr="0077313F">
        <w:rPr>
          <w:rFonts w:ascii="Times New Roman" w:hAnsi="Times New Roman"/>
          <w:bCs/>
          <w:sz w:val="24"/>
          <w:szCs w:val="24"/>
        </w:rPr>
        <w:t xml:space="preserve">АТТЕСТАЦИИ </w:t>
      </w:r>
    </w:p>
    <w:p w14:paraId="17B3E65A" w14:textId="77777777" w:rsidR="00B92BF4" w:rsidRPr="00032166" w:rsidRDefault="00B92BF4" w:rsidP="00B92BF4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tbl>
      <w:tblPr>
        <w:tblW w:w="9923" w:type="dxa"/>
        <w:tblInd w:w="-256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8"/>
        <w:gridCol w:w="1417"/>
        <w:gridCol w:w="2127"/>
        <w:gridCol w:w="1842"/>
        <w:gridCol w:w="1560"/>
        <w:gridCol w:w="2409"/>
      </w:tblGrid>
      <w:tr w:rsidR="00D323C0" w:rsidRPr="00D375C9" w14:paraId="502A5073" w14:textId="32C731E5" w:rsidTr="00D323C0"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98D459" w14:textId="77777777" w:rsidR="00D323C0" w:rsidRPr="00032166" w:rsidRDefault="00D323C0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№ п/п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174960" w14:textId="77777777" w:rsidR="00D323C0" w:rsidRPr="00032166" w:rsidRDefault="00D323C0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Ф.И.О.</w:t>
            </w:r>
          </w:p>
        </w:tc>
        <w:tc>
          <w:tcPr>
            <w:tcW w:w="21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66C935" w14:textId="7606FA83" w:rsidR="00D323C0" w:rsidRPr="00032166" w:rsidRDefault="00D323C0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 xml:space="preserve">Должность, </w:t>
            </w:r>
            <w:r>
              <w:rPr>
                <w:rFonts w:ascii="Times New Roman" w:hAnsi="Times New Roman"/>
              </w:rPr>
              <w:t>выполняемые функции</w:t>
            </w:r>
            <w:r w:rsidRPr="00032166">
              <w:rPr>
                <w:rFonts w:ascii="Times New Roman" w:hAnsi="Times New Roman"/>
              </w:rPr>
              <w:t xml:space="preserve">, метод </w:t>
            </w:r>
            <w:r>
              <w:rPr>
                <w:rFonts w:ascii="Times New Roman" w:hAnsi="Times New Roman"/>
              </w:rPr>
              <w:t xml:space="preserve">(вид) </w:t>
            </w:r>
            <w:r w:rsidRPr="00032166">
              <w:rPr>
                <w:rFonts w:ascii="Times New Roman" w:hAnsi="Times New Roman"/>
              </w:rPr>
              <w:t>контроля</w:t>
            </w:r>
          </w:p>
        </w:tc>
        <w:tc>
          <w:tcPr>
            <w:tcW w:w="18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41CE38" w14:textId="77777777" w:rsidR="00D323C0" w:rsidRPr="00032166" w:rsidRDefault="00D323C0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Сведения об образовании, стаже работы по НК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E911D9F" w14:textId="77777777" w:rsidR="00D323C0" w:rsidRPr="00032166" w:rsidRDefault="00D323C0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Д</w:t>
            </w:r>
            <w:r w:rsidRPr="00032166">
              <w:rPr>
                <w:rFonts w:ascii="Times New Roman" w:hAnsi="Times New Roman"/>
              </w:rPr>
              <w:t>ата аттестации, номера удостоверений</w:t>
            </w:r>
          </w:p>
        </w:tc>
        <w:tc>
          <w:tcPr>
            <w:tcW w:w="2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D1DF02" w14:textId="2F9192E2" w:rsidR="00D323C0" w:rsidRDefault="00D323C0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Область аттестации: уровень, метод (вид) контроля, объект контроля (технические устройства)</w:t>
            </w:r>
          </w:p>
        </w:tc>
      </w:tr>
      <w:tr w:rsidR="00D323C0" w:rsidRPr="00D375C9" w14:paraId="7FB96F01" w14:textId="746507C5" w:rsidTr="00D323C0">
        <w:tc>
          <w:tcPr>
            <w:tcW w:w="5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5D3701" w14:textId="77777777" w:rsidR="00D323C0" w:rsidRPr="00032166" w:rsidRDefault="00D323C0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1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13D211" w14:textId="77777777" w:rsidR="00D323C0" w:rsidRPr="00032166" w:rsidRDefault="00D323C0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2</w:t>
            </w:r>
          </w:p>
        </w:tc>
        <w:tc>
          <w:tcPr>
            <w:tcW w:w="21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6EB291" w14:textId="77777777" w:rsidR="00D323C0" w:rsidRPr="00032166" w:rsidRDefault="00D323C0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3</w:t>
            </w:r>
          </w:p>
        </w:tc>
        <w:tc>
          <w:tcPr>
            <w:tcW w:w="18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C52DBC" w14:textId="77777777" w:rsidR="00D323C0" w:rsidRPr="00032166" w:rsidRDefault="00D323C0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4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783C98" w14:textId="77777777" w:rsidR="00D323C0" w:rsidRPr="00032166" w:rsidRDefault="00D323C0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5</w:t>
            </w:r>
          </w:p>
        </w:tc>
        <w:tc>
          <w:tcPr>
            <w:tcW w:w="2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E80BAC" w14:textId="7EBCBA5F" w:rsidR="00D323C0" w:rsidRPr="00032166" w:rsidRDefault="00D323C0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</w:t>
            </w:r>
          </w:p>
        </w:tc>
      </w:tr>
    </w:tbl>
    <w:p w14:paraId="07E466C3" w14:textId="77777777" w:rsidR="00B92BF4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14:paraId="604701CF" w14:textId="77777777" w:rsidR="00B92BF4" w:rsidRPr="0077313F" w:rsidRDefault="00B92BF4" w:rsidP="00B92BF4">
      <w:pPr>
        <w:pStyle w:val="ConsNormal"/>
        <w:widowControl/>
        <w:ind w:firstLine="0"/>
        <w:jc w:val="center"/>
        <w:rPr>
          <w:rFonts w:ascii="Times New Roman" w:hAnsi="Times New Roman"/>
          <w:bCs/>
          <w:sz w:val="24"/>
          <w:szCs w:val="24"/>
        </w:rPr>
      </w:pPr>
      <w:r w:rsidRPr="0077313F">
        <w:rPr>
          <w:rFonts w:ascii="Times New Roman" w:hAnsi="Times New Roman"/>
          <w:bCs/>
          <w:sz w:val="24"/>
          <w:szCs w:val="24"/>
        </w:rPr>
        <w:t>3. ОБЪЕКТЫ КОНТРОЛЯ</w:t>
      </w:r>
    </w:p>
    <w:p w14:paraId="1F1D3A2B" w14:textId="77777777" w:rsidR="00B92BF4" w:rsidRPr="00F31640" w:rsidRDefault="00B92BF4" w:rsidP="00B92BF4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p w14:paraId="3F4D408A" w14:textId="77777777" w:rsidR="00B92BF4" w:rsidRPr="00F31640" w:rsidRDefault="00B92BF4" w:rsidP="00B92BF4">
      <w:pPr>
        <w:pStyle w:val="ConsNormal"/>
        <w:widowControl/>
        <w:spacing w:line="360" w:lineRule="auto"/>
        <w:ind w:firstLine="284"/>
        <w:jc w:val="both"/>
        <w:rPr>
          <w:rFonts w:ascii="Times New Roman" w:hAnsi="Times New Roman"/>
          <w:sz w:val="24"/>
          <w:szCs w:val="24"/>
        </w:rPr>
      </w:pPr>
      <w:r w:rsidRPr="00F31640">
        <w:rPr>
          <w:rFonts w:ascii="Times New Roman" w:hAnsi="Times New Roman"/>
          <w:sz w:val="24"/>
          <w:szCs w:val="24"/>
        </w:rPr>
        <w:t>Указывают</w:t>
      </w:r>
      <w:r>
        <w:rPr>
          <w:rFonts w:ascii="Times New Roman" w:hAnsi="Times New Roman"/>
          <w:sz w:val="24"/>
          <w:szCs w:val="24"/>
        </w:rPr>
        <w:t xml:space="preserve"> объекты контроля (</w:t>
      </w:r>
      <w:r w:rsidRPr="00F31640">
        <w:rPr>
          <w:rFonts w:ascii="Times New Roman" w:hAnsi="Times New Roman"/>
          <w:sz w:val="24"/>
          <w:szCs w:val="24"/>
        </w:rPr>
        <w:t>технические устройства</w:t>
      </w:r>
      <w:r>
        <w:rPr>
          <w:rFonts w:ascii="Times New Roman" w:hAnsi="Times New Roman"/>
          <w:sz w:val="24"/>
          <w:szCs w:val="24"/>
        </w:rPr>
        <w:t>)</w:t>
      </w:r>
      <w:r w:rsidRPr="00F31640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НК которых выполняет лаборатория.</w:t>
      </w:r>
    </w:p>
    <w:p w14:paraId="11B1BB76" w14:textId="77777777" w:rsidR="00B92BF4" w:rsidRPr="00D323C0" w:rsidRDefault="00B92BF4" w:rsidP="00B92BF4">
      <w:pPr>
        <w:pStyle w:val="ConsNormal"/>
        <w:widowControl/>
        <w:ind w:firstLine="0"/>
        <w:jc w:val="center"/>
        <w:rPr>
          <w:rFonts w:ascii="Times New Roman" w:hAnsi="Times New Roman"/>
          <w:bCs/>
          <w:sz w:val="24"/>
          <w:szCs w:val="24"/>
        </w:rPr>
      </w:pPr>
      <w:r w:rsidRPr="00D323C0">
        <w:rPr>
          <w:rFonts w:ascii="Times New Roman" w:hAnsi="Times New Roman"/>
          <w:bCs/>
          <w:sz w:val="24"/>
          <w:szCs w:val="24"/>
        </w:rPr>
        <w:t>4. МЕТОДЫ (ВИДЫ) КОНТРОЛЯ*</w:t>
      </w:r>
    </w:p>
    <w:p w14:paraId="6A7162B9" w14:textId="77777777" w:rsidR="00B92BF4" w:rsidRPr="00F31640" w:rsidRDefault="00B92BF4" w:rsidP="00B92BF4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p w14:paraId="1AE550A4" w14:textId="77777777" w:rsidR="00B92BF4" w:rsidRPr="00E638A6" w:rsidRDefault="00B92BF4" w:rsidP="00B92BF4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 w:rsidRPr="00E638A6">
        <w:rPr>
          <w:rFonts w:eastAsia="Arial"/>
          <w:szCs w:val="24"/>
        </w:rPr>
        <w:t>1.</w:t>
      </w:r>
      <w:r w:rsidRPr="00E638A6">
        <w:rPr>
          <w:rFonts w:eastAsia="Arial"/>
          <w:szCs w:val="24"/>
        </w:rPr>
        <w:tab/>
      </w:r>
      <w:r>
        <w:rPr>
          <w:rFonts w:eastAsia="Arial"/>
          <w:szCs w:val="24"/>
        </w:rPr>
        <w:t>В</w:t>
      </w:r>
      <w:r w:rsidRPr="00E638A6">
        <w:rPr>
          <w:rFonts w:eastAsia="Arial"/>
          <w:szCs w:val="24"/>
        </w:rPr>
        <w:t>изуальный и измерительный (ВИК).</w:t>
      </w:r>
    </w:p>
    <w:p w14:paraId="6A535999" w14:textId="77777777" w:rsidR="00B92BF4" w:rsidRPr="00E638A6" w:rsidRDefault="00B92BF4" w:rsidP="00B92BF4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>
        <w:rPr>
          <w:rFonts w:eastAsia="Arial"/>
          <w:szCs w:val="24"/>
        </w:rPr>
        <w:t>2.</w:t>
      </w:r>
      <w:r>
        <w:rPr>
          <w:rFonts w:eastAsia="Arial"/>
          <w:szCs w:val="24"/>
        </w:rPr>
        <w:tab/>
        <w:t>У</w:t>
      </w:r>
      <w:r w:rsidRPr="00E638A6">
        <w:rPr>
          <w:rFonts w:eastAsia="Arial"/>
          <w:szCs w:val="24"/>
        </w:rPr>
        <w:t>льтразвуковой (УК).</w:t>
      </w:r>
    </w:p>
    <w:p w14:paraId="1AA1415D" w14:textId="77777777" w:rsidR="00B92BF4" w:rsidRPr="00E638A6" w:rsidRDefault="00B92BF4" w:rsidP="00B92BF4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>
        <w:rPr>
          <w:rFonts w:eastAsia="Arial"/>
          <w:szCs w:val="24"/>
        </w:rPr>
        <w:t>3.</w:t>
      </w:r>
      <w:r>
        <w:rPr>
          <w:rFonts w:eastAsia="Arial"/>
          <w:szCs w:val="24"/>
        </w:rPr>
        <w:tab/>
        <w:t>Р</w:t>
      </w:r>
      <w:r w:rsidRPr="00E638A6">
        <w:rPr>
          <w:rFonts w:eastAsia="Arial"/>
          <w:szCs w:val="24"/>
        </w:rPr>
        <w:t>адиографический (РК).</w:t>
      </w:r>
    </w:p>
    <w:p w14:paraId="37554D26" w14:textId="77777777" w:rsidR="00B92BF4" w:rsidRPr="00E638A6" w:rsidRDefault="00B92BF4" w:rsidP="00B92BF4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>
        <w:rPr>
          <w:rFonts w:eastAsia="Arial"/>
          <w:szCs w:val="24"/>
        </w:rPr>
        <w:t>4.</w:t>
      </w:r>
      <w:r>
        <w:rPr>
          <w:rFonts w:eastAsia="Arial"/>
          <w:szCs w:val="24"/>
        </w:rPr>
        <w:tab/>
        <w:t>М</w:t>
      </w:r>
      <w:r w:rsidRPr="00E638A6">
        <w:rPr>
          <w:rFonts w:eastAsia="Arial"/>
          <w:szCs w:val="24"/>
        </w:rPr>
        <w:t>агнитный (МК).</w:t>
      </w:r>
    </w:p>
    <w:p w14:paraId="5E7D85C4" w14:textId="12A3B7E5" w:rsidR="00B92BF4" w:rsidRPr="00E638A6" w:rsidRDefault="00B92BF4" w:rsidP="00B92BF4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 w:rsidRPr="00E638A6">
        <w:rPr>
          <w:rFonts w:eastAsia="Arial"/>
          <w:szCs w:val="24"/>
        </w:rPr>
        <w:t>5</w:t>
      </w:r>
      <w:r>
        <w:rPr>
          <w:rFonts w:eastAsia="Arial"/>
          <w:szCs w:val="24"/>
        </w:rPr>
        <w:t>.</w:t>
      </w:r>
      <w:r w:rsidRPr="00E638A6">
        <w:rPr>
          <w:rFonts w:eastAsia="Arial"/>
          <w:szCs w:val="24"/>
        </w:rPr>
        <w:tab/>
      </w:r>
      <w:r w:rsidR="00A534B3">
        <w:rPr>
          <w:rFonts w:eastAsia="Arial"/>
          <w:szCs w:val="24"/>
        </w:rPr>
        <w:t>К</w:t>
      </w:r>
      <w:r w:rsidRPr="00E638A6">
        <w:rPr>
          <w:rFonts w:eastAsia="Arial"/>
          <w:szCs w:val="24"/>
        </w:rPr>
        <w:t>апиллярный (ПВК).</w:t>
      </w:r>
    </w:p>
    <w:p w14:paraId="10819DAD" w14:textId="513A71F7" w:rsidR="00B92BF4" w:rsidRPr="00E638A6" w:rsidRDefault="00B92BF4" w:rsidP="00B92BF4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 w:rsidRPr="00E638A6">
        <w:rPr>
          <w:rFonts w:eastAsia="Arial"/>
          <w:szCs w:val="24"/>
        </w:rPr>
        <w:t>6</w:t>
      </w:r>
      <w:r>
        <w:rPr>
          <w:rFonts w:eastAsia="Arial"/>
          <w:szCs w:val="24"/>
        </w:rPr>
        <w:t>.</w:t>
      </w:r>
      <w:r w:rsidRPr="00E638A6">
        <w:rPr>
          <w:rFonts w:eastAsia="Arial"/>
          <w:szCs w:val="24"/>
        </w:rPr>
        <w:tab/>
      </w:r>
      <w:r w:rsidR="00A534B3">
        <w:rPr>
          <w:rFonts w:eastAsia="Arial"/>
          <w:szCs w:val="24"/>
        </w:rPr>
        <w:t>Течеискание (ПВТ)</w:t>
      </w:r>
      <w:r w:rsidRPr="00E638A6">
        <w:rPr>
          <w:rFonts w:eastAsia="Arial"/>
          <w:szCs w:val="24"/>
        </w:rPr>
        <w:t>.</w:t>
      </w:r>
    </w:p>
    <w:p w14:paraId="578AB7C9" w14:textId="77777777" w:rsidR="00B92BF4" w:rsidRPr="00E638A6" w:rsidRDefault="00B92BF4" w:rsidP="00B92BF4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>
        <w:rPr>
          <w:rFonts w:eastAsia="Arial"/>
          <w:szCs w:val="24"/>
        </w:rPr>
        <w:t>7.</w:t>
      </w:r>
      <w:r>
        <w:rPr>
          <w:rFonts w:eastAsia="Arial"/>
          <w:szCs w:val="24"/>
        </w:rPr>
        <w:tab/>
        <w:t>Э</w:t>
      </w:r>
      <w:r w:rsidRPr="00E638A6">
        <w:rPr>
          <w:rFonts w:eastAsia="Arial"/>
          <w:szCs w:val="24"/>
        </w:rPr>
        <w:t>лектрический (ЭК</w:t>
      </w:r>
      <w:r>
        <w:rPr>
          <w:rFonts w:eastAsia="Arial"/>
          <w:szCs w:val="24"/>
        </w:rPr>
        <w:t>).</w:t>
      </w:r>
    </w:p>
    <w:p w14:paraId="7FB96DDC" w14:textId="77777777" w:rsidR="00B92BF4" w:rsidRPr="00E638A6" w:rsidRDefault="00B92BF4" w:rsidP="00B92BF4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>
        <w:rPr>
          <w:rFonts w:eastAsia="Arial"/>
          <w:szCs w:val="24"/>
        </w:rPr>
        <w:t>8.</w:t>
      </w:r>
      <w:r>
        <w:rPr>
          <w:rFonts w:eastAsia="Arial"/>
          <w:szCs w:val="24"/>
        </w:rPr>
        <w:tab/>
      </w:r>
      <w:proofErr w:type="spellStart"/>
      <w:r>
        <w:rPr>
          <w:rFonts w:eastAsia="Arial"/>
          <w:szCs w:val="24"/>
        </w:rPr>
        <w:t>В</w:t>
      </w:r>
      <w:r w:rsidRPr="00E638A6">
        <w:rPr>
          <w:rFonts w:eastAsia="Arial"/>
          <w:szCs w:val="24"/>
        </w:rPr>
        <w:t>ихретоковый</w:t>
      </w:r>
      <w:proofErr w:type="spellEnd"/>
      <w:r w:rsidRPr="00E638A6">
        <w:rPr>
          <w:rFonts w:eastAsia="Arial"/>
          <w:szCs w:val="24"/>
        </w:rPr>
        <w:t xml:space="preserve"> (ВК).</w:t>
      </w:r>
    </w:p>
    <w:p w14:paraId="07B89AF2" w14:textId="77777777" w:rsidR="00B92BF4" w:rsidRPr="00E638A6" w:rsidRDefault="00B92BF4" w:rsidP="00B92BF4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 w:rsidRPr="00E638A6">
        <w:rPr>
          <w:rFonts w:eastAsia="Arial"/>
          <w:szCs w:val="24"/>
        </w:rPr>
        <w:t>9.</w:t>
      </w:r>
      <w:r w:rsidRPr="00E638A6">
        <w:rPr>
          <w:rFonts w:eastAsia="Arial"/>
          <w:szCs w:val="24"/>
        </w:rPr>
        <w:tab/>
      </w:r>
      <w:r>
        <w:rPr>
          <w:rFonts w:eastAsia="Arial"/>
          <w:szCs w:val="24"/>
        </w:rPr>
        <w:t>Т</w:t>
      </w:r>
      <w:r w:rsidRPr="00E638A6">
        <w:rPr>
          <w:rFonts w:eastAsia="Arial"/>
          <w:szCs w:val="24"/>
        </w:rPr>
        <w:t>епловой (ТК).</w:t>
      </w:r>
    </w:p>
    <w:p w14:paraId="501CD981" w14:textId="77777777" w:rsidR="00B92BF4" w:rsidRPr="00E638A6" w:rsidRDefault="00B92BF4" w:rsidP="00B92BF4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>
        <w:rPr>
          <w:rFonts w:eastAsia="Arial"/>
          <w:szCs w:val="24"/>
        </w:rPr>
        <w:t>10.</w:t>
      </w:r>
      <w:r>
        <w:rPr>
          <w:rFonts w:eastAsia="Arial"/>
          <w:szCs w:val="24"/>
        </w:rPr>
        <w:tab/>
        <w:t>А</w:t>
      </w:r>
      <w:r w:rsidRPr="00E638A6">
        <w:rPr>
          <w:rFonts w:eastAsia="Arial"/>
          <w:szCs w:val="24"/>
        </w:rPr>
        <w:t>кустико-эмиссионный (АЭ).</w:t>
      </w:r>
    </w:p>
    <w:p w14:paraId="7DD10E6A" w14:textId="77777777" w:rsidR="00B92BF4" w:rsidRPr="00E638A6" w:rsidRDefault="00B92BF4" w:rsidP="00B92BF4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>
        <w:rPr>
          <w:rFonts w:eastAsia="Arial"/>
          <w:szCs w:val="24"/>
        </w:rPr>
        <w:t>11.</w:t>
      </w:r>
      <w:r>
        <w:rPr>
          <w:rFonts w:eastAsia="Arial"/>
          <w:szCs w:val="24"/>
        </w:rPr>
        <w:tab/>
      </w:r>
      <w:proofErr w:type="spellStart"/>
      <w:r>
        <w:rPr>
          <w:rFonts w:eastAsia="Arial"/>
          <w:szCs w:val="24"/>
        </w:rPr>
        <w:t>В</w:t>
      </w:r>
      <w:r w:rsidRPr="00E638A6">
        <w:rPr>
          <w:rFonts w:eastAsia="Arial"/>
          <w:szCs w:val="24"/>
        </w:rPr>
        <w:t>ибродиагностический</w:t>
      </w:r>
      <w:proofErr w:type="spellEnd"/>
      <w:r w:rsidRPr="00E638A6">
        <w:rPr>
          <w:rFonts w:eastAsia="Arial"/>
          <w:szCs w:val="24"/>
        </w:rPr>
        <w:t xml:space="preserve"> (ВД).</w:t>
      </w:r>
    </w:p>
    <w:p w14:paraId="5822EF91" w14:textId="77777777" w:rsidR="00B92BF4" w:rsidRPr="00F31640" w:rsidRDefault="00B92BF4" w:rsidP="00B92BF4">
      <w:pPr>
        <w:tabs>
          <w:tab w:val="left" w:pos="709"/>
        </w:tabs>
        <w:spacing w:line="360" w:lineRule="auto"/>
        <w:ind w:firstLine="284"/>
        <w:jc w:val="both"/>
        <w:rPr>
          <w:rFonts w:eastAsia="Arial"/>
          <w:szCs w:val="24"/>
        </w:rPr>
      </w:pPr>
      <w:r>
        <w:rPr>
          <w:rFonts w:eastAsia="Arial"/>
          <w:szCs w:val="24"/>
        </w:rPr>
        <w:t>12.</w:t>
      </w:r>
      <w:r>
        <w:rPr>
          <w:rFonts w:eastAsia="Arial"/>
          <w:szCs w:val="24"/>
        </w:rPr>
        <w:tab/>
        <w:t>О</w:t>
      </w:r>
      <w:r w:rsidRPr="00E638A6">
        <w:rPr>
          <w:rFonts w:eastAsia="Arial"/>
          <w:szCs w:val="24"/>
        </w:rPr>
        <w:t>птический (ОК).</w:t>
      </w:r>
      <w:r w:rsidRPr="00F31640">
        <w:rPr>
          <w:rFonts w:eastAsia="Arial"/>
          <w:szCs w:val="24"/>
        </w:rPr>
        <w:t xml:space="preserve"> </w:t>
      </w:r>
    </w:p>
    <w:p w14:paraId="4F4D7FA4" w14:textId="77777777" w:rsidR="00B92BF4" w:rsidRDefault="00B92BF4" w:rsidP="00B92BF4">
      <w:pPr>
        <w:pStyle w:val="ConsNormal"/>
        <w:widowControl/>
        <w:spacing w:line="360" w:lineRule="auto"/>
        <w:ind w:firstLine="284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*</w:t>
      </w:r>
      <w:r w:rsidRPr="00F31640">
        <w:rPr>
          <w:rFonts w:ascii="Times New Roman" w:hAnsi="Times New Roman"/>
          <w:bCs/>
          <w:sz w:val="24"/>
          <w:szCs w:val="24"/>
        </w:rPr>
        <w:t>В разделе 4 приводят перечень только тех методов (видов) НК, которые используются в ЛНК</w:t>
      </w:r>
      <w:r w:rsidRPr="00F31640">
        <w:rPr>
          <w:rFonts w:ascii="Times New Roman" w:hAnsi="Times New Roman"/>
          <w:b/>
          <w:sz w:val="24"/>
          <w:szCs w:val="24"/>
        </w:rPr>
        <w:t>.</w:t>
      </w:r>
    </w:p>
    <w:p w14:paraId="6B269AFB" w14:textId="77777777" w:rsidR="00B92BF4" w:rsidRDefault="00B92BF4" w:rsidP="00B92BF4">
      <w:pPr>
        <w:pStyle w:val="ConsNormal"/>
        <w:widowControl/>
        <w:spacing w:line="360" w:lineRule="auto"/>
        <w:ind w:firstLine="284"/>
        <w:jc w:val="both"/>
        <w:rPr>
          <w:rFonts w:ascii="Times New Roman" w:hAnsi="Times New Roman"/>
          <w:sz w:val="24"/>
          <w:szCs w:val="24"/>
        </w:rPr>
      </w:pPr>
    </w:p>
    <w:p w14:paraId="4314784F" w14:textId="77777777" w:rsidR="00B92BF4" w:rsidRDefault="00B92BF4" w:rsidP="00B92BF4">
      <w:pPr>
        <w:pStyle w:val="ConsNormal"/>
        <w:widowControl/>
        <w:spacing w:line="360" w:lineRule="auto"/>
        <w:ind w:firstLine="284"/>
        <w:jc w:val="both"/>
        <w:rPr>
          <w:rFonts w:ascii="Times New Roman" w:hAnsi="Times New Roman"/>
          <w:sz w:val="24"/>
          <w:szCs w:val="24"/>
        </w:rPr>
      </w:pPr>
    </w:p>
    <w:p w14:paraId="0358428C" w14:textId="77777777" w:rsidR="00B92BF4" w:rsidRPr="00F31640" w:rsidRDefault="00B92BF4" w:rsidP="00B92BF4">
      <w:pPr>
        <w:pStyle w:val="ConsNormal"/>
        <w:widowControl/>
        <w:spacing w:line="360" w:lineRule="auto"/>
        <w:ind w:firstLine="284"/>
        <w:jc w:val="both"/>
        <w:rPr>
          <w:rFonts w:ascii="Times New Roman" w:hAnsi="Times New Roman"/>
          <w:sz w:val="24"/>
          <w:szCs w:val="24"/>
        </w:rPr>
        <w:sectPr w:rsidR="00B92BF4" w:rsidRPr="00F31640" w:rsidSect="00032166">
          <w:footnotePr>
            <w:numRestart w:val="eachPage"/>
          </w:footnotePr>
          <w:pgSz w:w="11906" w:h="16838"/>
          <w:pgMar w:top="1134" w:right="851" w:bottom="1134" w:left="1701" w:header="708" w:footer="708" w:gutter="0"/>
          <w:cols w:space="708"/>
          <w:docGrid w:linePitch="360"/>
        </w:sectPr>
      </w:pPr>
    </w:p>
    <w:p w14:paraId="6BFDB226" w14:textId="749E1AD8" w:rsidR="00B92BF4" w:rsidRPr="00A534B3" w:rsidRDefault="00B92BF4" w:rsidP="00B92BF4">
      <w:pPr>
        <w:pStyle w:val="ConsNormal"/>
        <w:widowControl/>
        <w:ind w:firstLine="0"/>
        <w:jc w:val="center"/>
        <w:rPr>
          <w:rFonts w:ascii="Times New Roman" w:hAnsi="Times New Roman"/>
          <w:bCs/>
          <w:sz w:val="24"/>
          <w:szCs w:val="24"/>
        </w:rPr>
      </w:pPr>
      <w:r w:rsidRPr="00A534B3">
        <w:rPr>
          <w:rFonts w:ascii="Times New Roman" w:hAnsi="Times New Roman"/>
          <w:bCs/>
          <w:sz w:val="24"/>
          <w:szCs w:val="24"/>
        </w:rPr>
        <w:lastRenderedPageBreak/>
        <w:t>5. СВЕДЕНИЯ О СРЕДСТВА</w:t>
      </w:r>
      <w:r w:rsidR="00A534B3" w:rsidRPr="00A534B3">
        <w:rPr>
          <w:rFonts w:ascii="Times New Roman" w:hAnsi="Times New Roman"/>
          <w:bCs/>
          <w:sz w:val="24"/>
          <w:szCs w:val="24"/>
        </w:rPr>
        <w:t>Х</w:t>
      </w:r>
      <w:r w:rsidRPr="00A534B3">
        <w:rPr>
          <w:rFonts w:ascii="Times New Roman" w:hAnsi="Times New Roman"/>
          <w:bCs/>
          <w:sz w:val="24"/>
          <w:szCs w:val="24"/>
        </w:rPr>
        <w:t xml:space="preserve"> НЕРАЗРУШАЮЩЕГО КОНТРОЛЯ</w:t>
      </w:r>
    </w:p>
    <w:p w14:paraId="7EA84BF8" w14:textId="77777777" w:rsidR="00B92BF4" w:rsidRPr="00F31640" w:rsidRDefault="00B92BF4" w:rsidP="00B92BF4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tbl>
      <w:tblPr>
        <w:tblW w:w="9782" w:type="dxa"/>
        <w:tblInd w:w="-256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26"/>
        <w:gridCol w:w="1134"/>
        <w:gridCol w:w="992"/>
        <w:gridCol w:w="993"/>
        <w:gridCol w:w="1275"/>
        <w:gridCol w:w="709"/>
        <w:gridCol w:w="1134"/>
        <w:gridCol w:w="1134"/>
        <w:gridCol w:w="1134"/>
        <w:gridCol w:w="851"/>
      </w:tblGrid>
      <w:tr w:rsidR="00EB29E7" w:rsidRPr="00F31640" w14:paraId="54DAEE01" w14:textId="244F26FE" w:rsidTr="00EB29E7">
        <w:tc>
          <w:tcPr>
            <w:tcW w:w="4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19776627" w14:textId="77777777" w:rsidR="00A534B3" w:rsidRPr="00EB29E7" w:rsidRDefault="00A534B3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EB29E7">
              <w:rPr>
                <w:rFonts w:ascii="Times New Roman" w:hAnsi="Times New Roman"/>
                <w:sz w:val="16"/>
                <w:szCs w:val="16"/>
              </w:rPr>
              <w:t>№ п/п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717CD601" w14:textId="341A4E70" w:rsidR="00A534B3" w:rsidRPr="00EB29E7" w:rsidRDefault="00A534B3" w:rsidP="00A534B3">
            <w:pPr>
              <w:pStyle w:val="ConsCell"/>
              <w:widowControl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EB29E7">
              <w:rPr>
                <w:rFonts w:ascii="Times New Roman" w:hAnsi="Times New Roman"/>
                <w:sz w:val="16"/>
                <w:szCs w:val="16"/>
              </w:rPr>
              <w:t>Наименование, тип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D2AEB75" w14:textId="150D8579" w:rsidR="00A534B3" w:rsidRPr="00EB29E7" w:rsidRDefault="00A534B3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EB29E7">
              <w:rPr>
                <w:rFonts w:ascii="Times New Roman" w:hAnsi="Times New Roman"/>
                <w:sz w:val="16"/>
                <w:szCs w:val="16"/>
              </w:rPr>
              <w:t>Назначение</w:t>
            </w:r>
            <w:r w:rsidR="003C7CB2" w:rsidRPr="00EB29E7">
              <w:rPr>
                <w:rFonts w:ascii="Times New Roman" w:hAnsi="Times New Roman"/>
                <w:sz w:val="16"/>
                <w:szCs w:val="16"/>
              </w:rPr>
              <w:t>̽</w:t>
            </w:r>
          </w:p>
        </w:tc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297D486" w14:textId="6F2B7FB6" w:rsidR="00A534B3" w:rsidRPr="00EB29E7" w:rsidRDefault="00A534B3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EB29E7">
              <w:rPr>
                <w:rFonts w:ascii="Times New Roman" w:hAnsi="Times New Roman"/>
                <w:sz w:val="16"/>
                <w:szCs w:val="16"/>
              </w:rPr>
              <w:t>Страна, предприятие (фирма)-изготовитель</w:t>
            </w:r>
          </w:p>
        </w:tc>
        <w:tc>
          <w:tcPr>
            <w:tcW w:w="1275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25C0FD89" w14:textId="01994782" w:rsidR="00A534B3" w:rsidRPr="00EB29E7" w:rsidRDefault="00A534B3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EB29E7">
              <w:rPr>
                <w:rFonts w:ascii="Times New Roman" w:hAnsi="Times New Roman"/>
                <w:sz w:val="16"/>
                <w:szCs w:val="16"/>
              </w:rPr>
              <w:t>Заводской и (или) инвентарный номера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706E7DB4" w14:textId="77777777" w:rsidR="00A534B3" w:rsidRPr="00EB29E7" w:rsidRDefault="00A534B3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EB29E7">
              <w:rPr>
                <w:rFonts w:ascii="Times New Roman" w:hAnsi="Times New Roman"/>
                <w:sz w:val="16"/>
                <w:szCs w:val="16"/>
              </w:rPr>
              <w:t xml:space="preserve">Год </w:t>
            </w:r>
          </w:p>
          <w:p w14:paraId="77CB36F9" w14:textId="014C8A9E" w:rsidR="00A534B3" w:rsidRPr="00EB29E7" w:rsidRDefault="00A534B3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EB29E7">
              <w:rPr>
                <w:rFonts w:ascii="Times New Roman" w:hAnsi="Times New Roman"/>
                <w:sz w:val="16"/>
                <w:szCs w:val="16"/>
              </w:rPr>
              <w:t>выпуска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2AB3F71" w14:textId="5F51878D" w:rsidR="00A534B3" w:rsidRPr="00EB29E7" w:rsidRDefault="00A534B3" w:rsidP="00A534B3">
            <w:pPr>
              <w:pStyle w:val="ConsCell"/>
              <w:widowControl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EB29E7">
              <w:rPr>
                <w:rFonts w:ascii="Times New Roman" w:hAnsi="Times New Roman"/>
                <w:sz w:val="16"/>
                <w:szCs w:val="16"/>
              </w:rPr>
              <w:t>Даты технического обслуживания, ремонта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E401B8" w14:textId="77777777" w:rsidR="00A534B3" w:rsidRPr="00EB29E7" w:rsidRDefault="00A534B3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EB29E7">
              <w:rPr>
                <w:rFonts w:ascii="Times New Roman" w:hAnsi="Times New Roman"/>
                <w:sz w:val="16"/>
                <w:szCs w:val="16"/>
              </w:rPr>
              <w:t xml:space="preserve">Дата </w:t>
            </w:r>
          </w:p>
          <w:p w14:paraId="4A08F63A" w14:textId="2E920C06" w:rsidR="00A534B3" w:rsidRPr="00EB29E7" w:rsidRDefault="00A534B3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EB29E7">
              <w:rPr>
                <w:rFonts w:ascii="Times New Roman" w:hAnsi="Times New Roman"/>
                <w:sz w:val="16"/>
                <w:szCs w:val="16"/>
              </w:rPr>
              <w:t>повер</w:t>
            </w:r>
            <w:r w:rsidRPr="00EB29E7">
              <w:rPr>
                <w:rFonts w:ascii="Times New Roman" w:hAnsi="Times New Roman"/>
                <w:sz w:val="16"/>
                <w:szCs w:val="16"/>
              </w:rPr>
              <w:t>ок</w:t>
            </w:r>
            <w:r w:rsidRPr="00EB29E7">
              <w:rPr>
                <w:rFonts w:ascii="Times New Roman" w:hAnsi="Times New Roman"/>
                <w:sz w:val="16"/>
                <w:szCs w:val="16"/>
              </w:rPr>
              <w:t xml:space="preserve"> (калибро</w:t>
            </w:r>
            <w:r w:rsidRPr="00EB29E7">
              <w:rPr>
                <w:rFonts w:ascii="Times New Roman" w:hAnsi="Times New Roman"/>
                <w:sz w:val="16"/>
                <w:szCs w:val="16"/>
              </w:rPr>
              <w:t>вок, аттестации)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66B0E2" w14:textId="505A71EC" w:rsidR="00A534B3" w:rsidRPr="00EB29E7" w:rsidRDefault="00A534B3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EB29E7">
              <w:rPr>
                <w:rFonts w:ascii="Times New Roman" w:hAnsi="Times New Roman"/>
                <w:sz w:val="16"/>
                <w:szCs w:val="16"/>
              </w:rPr>
              <w:t>Номера документов о поверках (калибровках, аттестации)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57C5D4" w14:textId="77777777" w:rsidR="007D3C41" w:rsidRPr="00EB29E7" w:rsidRDefault="007D3C41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14:paraId="0B979679" w14:textId="203B7081" w:rsidR="00A534B3" w:rsidRPr="00EB29E7" w:rsidRDefault="00A534B3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EB29E7">
              <w:rPr>
                <w:rFonts w:ascii="Times New Roman" w:hAnsi="Times New Roman"/>
                <w:sz w:val="16"/>
                <w:szCs w:val="16"/>
              </w:rPr>
              <w:t>Владелец средства НК</w:t>
            </w:r>
          </w:p>
        </w:tc>
      </w:tr>
      <w:tr w:rsidR="00EB29E7" w:rsidRPr="00F31640" w14:paraId="36522B6A" w14:textId="51745C46" w:rsidTr="00EB29E7">
        <w:trPr>
          <w:trHeight w:val="87"/>
        </w:trPr>
        <w:tc>
          <w:tcPr>
            <w:tcW w:w="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8D4ED3" w14:textId="77777777" w:rsidR="00A534B3" w:rsidRPr="00EB29E7" w:rsidRDefault="00A534B3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EB29E7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159745" w14:textId="77777777" w:rsidR="00A534B3" w:rsidRPr="00EB29E7" w:rsidRDefault="00A534B3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EB29E7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5908C2" w14:textId="791CCF90" w:rsidR="00A534B3" w:rsidRPr="00EB29E7" w:rsidRDefault="00A534B3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EB29E7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4B1DA63" w14:textId="77777777" w:rsidR="00A534B3" w:rsidRPr="00EB29E7" w:rsidRDefault="00A534B3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EB29E7">
              <w:rPr>
                <w:rFonts w:ascii="Times New Roman" w:hAnsi="Times New Roman"/>
                <w:sz w:val="16"/>
                <w:szCs w:val="16"/>
              </w:rPr>
              <w:t>4</w:t>
            </w:r>
          </w:p>
        </w:tc>
        <w:tc>
          <w:tcPr>
            <w:tcW w:w="1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13CE9F" w14:textId="77777777" w:rsidR="00A534B3" w:rsidRPr="00EB29E7" w:rsidRDefault="00A534B3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EB29E7">
              <w:rPr>
                <w:rFonts w:ascii="Times New Roman" w:hAnsi="Times New Roman"/>
                <w:sz w:val="16"/>
                <w:szCs w:val="16"/>
              </w:rPr>
              <w:t>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EA8E9D" w14:textId="77777777" w:rsidR="00A534B3" w:rsidRPr="00EB29E7" w:rsidRDefault="00A534B3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EB29E7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3AA7F06" w14:textId="77777777" w:rsidR="00A534B3" w:rsidRPr="00EB29E7" w:rsidRDefault="00A534B3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EB29E7">
              <w:rPr>
                <w:rFonts w:ascii="Times New Roman" w:hAnsi="Times New Roman"/>
                <w:sz w:val="16"/>
                <w:szCs w:val="16"/>
              </w:rPr>
              <w:t>7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6E099B" w14:textId="65E29EB7" w:rsidR="00A534B3" w:rsidRPr="00EB29E7" w:rsidRDefault="00A534B3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EB29E7">
              <w:rPr>
                <w:rFonts w:ascii="Times New Roman" w:hAnsi="Times New Roman"/>
                <w:sz w:val="16"/>
                <w:szCs w:val="16"/>
              </w:rPr>
              <w:t>8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48D899C" w14:textId="68789665" w:rsidR="00A534B3" w:rsidRPr="00EB29E7" w:rsidRDefault="00A534B3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EB29E7">
              <w:rPr>
                <w:rFonts w:ascii="Times New Roman" w:hAnsi="Times New Roman"/>
                <w:sz w:val="16"/>
                <w:szCs w:val="16"/>
              </w:rPr>
              <w:t>9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04CBBC" w14:textId="156CE7DE" w:rsidR="00A534B3" w:rsidRPr="00EB29E7" w:rsidRDefault="003C7CB2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EB29E7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</w:tr>
      <w:tr w:rsidR="003C7CB2" w:rsidRPr="00F31640" w14:paraId="11A38777" w14:textId="77777777" w:rsidTr="00EB29E7">
        <w:trPr>
          <w:trHeight w:val="87"/>
        </w:trPr>
        <w:tc>
          <w:tcPr>
            <w:tcW w:w="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BA6AA4" w14:textId="77777777" w:rsidR="003C7CB2" w:rsidRPr="00EB29E7" w:rsidRDefault="003C7CB2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9A0932" w14:textId="77777777" w:rsidR="003C7CB2" w:rsidRPr="00EB29E7" w:rsidRDefault="003C7CB2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5F810E" w14:textId="77777777" w:rsidR="003C7CB2" w:rsidRPr="00EB29E7" w:rsidRDefault="003C7CB2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8E6D146" w14:textId="77777777" w:rsidR="003C7CB2" w:rsidRPr="00EB29E7" w:rsidRDefault="003C7CB2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9F74671" w14:textId="77777777" w:rsidR="003C7CB2" w:rsidRPr="00EB29E7" w:rsidRDefault="003C7CB2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5638FE" w14:textId="77777777" w:rsidR="003C7CB2" w:rsidRPr="00EB29E7" w:rsidRDefault="003C7CB2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D516E2" w14:textId="77777777" w:rsidR="003C7CB2" w:rsidRPr="00EB29E7" w:rsidRDefault="003C7CB2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DB8ED4" w14:textId="77777777" w:rsidR="003C7CB2" w:rsidRPr="00EB29E7" w:rsidRDefault="003C7CB2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30333BB" w14:textId="77777777" w:rsidR="003C7CB2" w:rsidRPr="00EB29E7" w:rsidRDefault="003C7CB2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E4692B" w14:textId="77777777" w:rsidR="003C7CB2" w:rsidRPr="00EB29E7" w:rsidRDefault="003C7CB2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3C7CB2" w:rsidRPr="00F31640" w14:paraId="2E22F493" w14:textId="77777777" w:rsidTr="00EB29E7">
        <w:trPr>
          <w:trHeight w:val="87"/>
        </w:trPr>
        <w:tc>
          <w:tcPr>
            <w:tcW w:w="9782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E05B80" w14:textId="678F4A4D" w:rsidR="003C7CB2" w:rsidRPr="00EB29E7" w:rsidRDefault="003C7CB2" w:rsidP="007D3C41">
            <w:pPr>
              <w:pStyle w:val="ConsCell"/>
              <w:widowControl/>
              <w:ind w:left="113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EB29E7">
              <w:rPr>
                <w:rFonts w:ascii="Times New Roman" w:hAnsi="Times New Roman"/>
                <w:sz w:val="16"/>
                <w:szCs w:val="16"/>
              </w:rPr>
              <w:t>̽ Указывают, при контроле каких объектов контроля (технических устройств</w:t>
            </w:r>
            <w:r w:rsidR="007D3C41" w:rsidRPr="00EB29E7">
              <w:rPr>
                <w:rFonts w:ascii="Times New Roman" w:hAnsi="Times New Roman"/>
                <w:sz w:val="16"/>
                <w:szCs w:val="16"/>
              </w:rPr>
              <w:t>) применяются данные меры и настроечные (контрольные) образцы.</w:t>
            </w:r>
          </w:p>
        </w:tc>
      </w:tr>
    </w:tbl>
    <w:p w14:paraId="095860AC" w14:textId="77777777" w:rsidR="00B92BF4" w:rsidRPr="00D375C9" w:rsidRDefault="00B92BF4" w:rsidP="00B92BF4">
      <w:pPr>
        <w:pStyle w:val="ConsNonformat"/>
        <w:widowControl/>
        <w:ind w:firstLine="284"/>
        <w:rPr>
          <w:rFonts w:ascii="Arial" w:hAnsi="Arial" w:cs="Arial"/>
        </w:rPr>
      </w:pPr>
    </w:p>
    <w:p w14:paraId="1E814DD3" w14:textId="77777777" w:rsidR="00B92BF4" w:rsidRPr="00F31640" w:rsidRDefault="00B92BF4" w:rsidP="00B92BF4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bCs/>
          <w:sz w:val="24"/>
          <w:szCs w:val="24"/>
        </w:rPr>
      </w:pPr>
      <w:r w:rsidRPr="00F31640">
        <w:rPr>
          <w:rFonts w:ascii="Times New Roman" w:hAnsi="Times New Roman"/>
          <w:bCs/>
          <w:sz w:val="24"/>
          <w:szCs w:val="24"/>
        </w:rPr>
        <w:t>Сведения об имеющихся в лаборатории средствах НК приводят по каждому методу (виду) НК отдельно.</w:t>
      </w:r>
    </w:p>
    <w:p w14:paraId="619358FD" w14:textId="77777777"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6CC9CABC" w14:textId="77777777" w:rsidR="00B92BF4" w:rsidRPr="007D3C41" w:rsidRDefault="00B92BF4" w:rsidP="00B92BF4">
      <w:pPr>
        <w:pStyle w:val="ConsNormal"/>
        <w:widowControl/>
        <w:ind w:firstLine="0"/>
        <w:jc w:val="center"/>
        <w:rPr>
          <w:rFonts w:ascii="Times New Roman" w:hAnsi="Times New Roman"/>
          <w:bCs/>
          <w:sz w:val="24"/>
          <w:szCs w:val="24"/>
        </w:rPr>
      </w:pPr>
      <w:r w:rsidRPr="007D3C41">
        <w:rPr>
          <w:rFonts w:ascii="Times New Roman" w:hAnsi="Times New Roman"/>
          <w:bCs/>
          <w:sz w:val="24"/>
          <w:szCs w:val="24"/>
        </w:rPr>
        <w:t>6. СВЕДЕНИЯ О МЕРАХ, НАСТРОЕЧНЫХ И КОНТРОЛЬНЫХ ОБРАЗЦАХ</w:t>
      </w:r>
    </w:p>
    <w:p w14:paraId="14736C8F" w14:textId="77777777" w:rsidR="00B92BF4" w:rsidRPr="00F31640" w:rsidRDefault="00B92BF4" w:rsidP="00B92BF4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p w14:paraId="2B1870E8" w14:textId="4A24FB10" w:rsidR="00B92BF4" w:rsidRPr="00F31640" w:rsidRDefault="00444D96" w:rsidP="00B92BF4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ведения о применяемых мерах и настроечных (контрольных) образцах приводят</w:t>
      </w:r>
      <w:r w:rsidR="00B92BF4">
        <w:rPr>
          <w:rFonts w:ascii="Times New Roman" w:hAnsi="Times New Roman"/>
          <w:sz w:val="24"/>
          <w:szCs w:val="24"/>
        </w:rPr>
        <w:t xml:space="preserve"> по форме</w:t>
      </w:r>
      <w:r w:rsidR="00B92BF4" w:rsidRPr="00F31640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приведенной в п.5, по каждому техническому устройству объекта контроля отдельно</w:t>
      </w:r>
      <w:proofErr w:type="gramStart"/>
      <w:r>
        <w:rPr>
          <w:rFonts w:ascii="Times New Roman" w:hAnsi="Times New Roman"/>
          <w:sz w:val="24"/>
          <w:szCs w:val="24"/>
        </w:rPr>
        <w:t>.</w:t>
      </w:r>
      <w:proofErr w:type="gramEnd"/>
      <w:r>
        <w:rPr>
          <w:rFonts w:ascii="Times New Roman" w:hAnsi="Times New Roman"/>
          <w:sz w:val="24"/>
          <w:szCs w:val="24"/>
        </w:rPr>
        <w:t xml:space="preserve"> При этом в графе</w:t>
      </w:r>
      <w:r w:rsidR="00B92BF4" w:rsidRPr="00F3164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3 указывают, при контроле каких объектов контроля</w:t>
      </w:r>
      <w:r w:rsidR="00B92BF4">
        <w:rPr>
          <w:rFonts w:ascii="Times New Roman" w:hAnsi="Times New Roman"/>
          <w:sz w:val="24"/>
          <w:szCs w:val="24"/>
        </w:rPr>
        <w:t xml:space="preserve"> (</w:t>
      </w:r>
      <w:r w:rsidR="00B92BF4" w:rsidRPr="00F31640">
        <w:rPr>
          <w:rFonts w:ascii="Times New Roman" w:hAnsi="Times New Roman"/>
          <w:sz w:val="24"/>
          <w:szCs w:val="24"/>
        </w:rPr>
        <w:t>технически</w:t>
      </w:r>
      <w:r w:rsidR="00B92BF4">
        <w:rPr>
          <w:rFonts w:ascii="Times New Roman" w:hAnsi="Times New Roman"/>
          <w:sz w:val="24"/>
          <w:szCs w:val="24"/>
        </w:rPr>
        <w:t>х</w:t>
      </w:r>
      <w:r w:rsidR="00B92BF4" w:rsidRPr="00F31640">
        <w:rPr>
          <w:rFonts w:ascii="Times New Roman" w:hAnsi="Times New Roman"/>
          <w:sz w:val="24"/>
          <w:szCs w:val="24"/>
        </w:rPr>
        <w:t xml:space="preserve"> устройств</w:t>
      </w:r>
      <w:r w:rsidR="00B92BF4">
        <w:rPr>
          <w:rFonts w:ascii="Times New Roman" w:hAnsi="Times New Roman"/>
          <w:sz w:val="24"/>
          <w:szCs w:val="24"/>
        </w:rPr>
        <w:t>)</w:t>
      </w:r>
      <w:r w:rsidR="00B92BF4" w:rsidRPr="00F31640">
        <w:rPr>
          <w:rFonts w:ascii="Times New Roman" w:hAnsi="Times New Roman"/>
          <w:sz w:val="24"/>
          <w:szCs w:val="24"/>
        </w:rPr>
        <w:t xml:space="preserve"> применяются данные меры и настроечные (контрольные) образцы. </w:t>
      </w:r>
    </w:p>
    <w:p w14:paraId="7DC5EC06" w14:textId="77777777" w:rsidR="00B92BF4" w:rsidRDefault="00B92BF4" w:rsidP="00B92BF4">
      <w:pPr>
        <w:pStyle w:val="ConsNormal"/>
        <w:widowControl/>
        <w:spacing w:line="360" w:lineRule="auto"/>
        <w:ind w:firstLine="284"/>
        <w:jc w:val="both"/>
        <w:rPr>
          <w:rFonts w:ascii="Times New Roman" w:hAnsi="Times New Roman"/>
          <w:bCs/>
          <w:sz w:val="24"/>
          <w:szCs w:val="24"/>
        </w:rPr>
      </w:pPr>
    </w:p>
    <w:p w14:paraId="2CFCAB73" w14:textId="77777777" w:rsidR="00B92BF4" w:rsidRPr="00444D96" w:rsidRDefault="00B92BF4" w:rsidP="00B92BF4">
      <w:pPr>
        <w:pStyle w:val="ConsNormal"/>
        <w:widowControl/>
        <w:spacing w:line="360" w:lineRule="auto"/>
        <w:ind w:firstLine="0"/>
        <w:jc w:val="center"/>
        <w:rPr>
          <w:rFonts w:ascii="Times New Roman" w:hAnsi="Times New Roman"/>
          <w:bCs/>
          <w:sz w:val="24"/>
          <w:szCs w:val="24"/>
        </w:rPr>
      </w:pPr>
      <w:r w:rsidRPr="00444D96">
        <w:rPr>
          <w:rFonts w:ascii="Times New Roman" w:hAnsi="Times New Roman"/>
          <w:bCs/>
          <w:sz w:val="24"/>
          <w:szCs w:val="24"/>
        </w:rPr>
        <w:t xml:space="preserve">7. СВЕДЕНИЯ ОБ ИМЕЮЩИХСЯ ДОЗИМЕТРИЧЕСКИХ </w:t>
      </w:r>
      <w:r w:rsidRPr="00444D96">
        <w:rPr>
          <w:rFonts w:ascii="Times New Roman" w:hAnsi="Times New Roman"/>
          <w:bCs/>
          <w:sz w:val="24"/>
          <w:szCs w:val="24"/>
        </w:rPr>
        <w:br/>
        <w:t>И РАДИОМЕТРИЧЕСКИХ СРЕДСТВАХ ИЗМЕРЕНИЙ</w:t>
      </w:r>
    </w:p>
    <w:p w14:paraId="744A2B9F" w14:textId="77777777" w:rsidR="00B92BF4" w:rsidRPr="00F31640" w:rsidRDefault="00B92BF4" w:rsidP="00B92BF4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F31640">
        <w:rPr>
          <w:rFonts w:ascii="Times New Roman" w:hAnsi="Times New Roman"/>
          <w:sz w:val="24"/>
          <w:szCs w:val="24"/>
        </w:rPr>
        <w:t>В разделе 7 по форме, указанной</w:t>
      </w:r>
      <w:r>
        <w:rPr>
          <w:rFonts w:ascii="Times New Roman" w:hAnsi="Times New Roman"/>
          <w:sz w:val="24"/>
          <w:szCs w:val="24"/>
        </w:rPr>
        <w:t xml:space="preserve"> в разделе 5, приводят сведения</w:t>
      </w:r>
      <w:r>
        <w:rPr>
          <w:rFonts w:ascii="Times New Roman" w:hAnsi="Times New Roman"/>
          <w:sz w:val="24"/>
          <w:szCs w:val="24"/>
        </w:rPr>
        <w:br/>
      </w:r>
      <w:r w:rsidRPr="00F31640">
        <w:rPr>
          <w:rFonts w:ascii="Times New Roman" w:hAnsi="Times New Roman"/>
          <w:sz w:val="24"/>
          <w:szCs w:val="24"/>
        </w:rPr>
        <w:t>о дозиметрических и радиометрических ср</w:t>
      </w:r>
      <w:r>
        <w:rPr>
          <w:rFonts w:ascii="Times New Roman" w:hAnsi="Times New Roman"/>
          <w:sz w:val="24"/>
          <w:szCs w:val="24"/>
        </w:rPr>
        <w:t>едствах измерений, используемых</w:t>
      </w:r>
      <w:r>
        <w:rPr>
          <w:rFonts w:ascii="Times New Roman" w:hAnsi="Times New Roman"/>
          <w:sz w:val="24"/>
          <w:szCs w:val="24"/>
        </w:rPr>
        <w:br/>
      </w:r>
      <w:r w:rsidRPr="00F31640">
        <w:rPr>
          <w:rFonts w:ascii="Times New Roman" w:hAnsi="Times New Roman"/>
          <w:sz w:val="24"/>
          <w:szCs w:val="24"/>
        </w:rPr>
        <w:t xml:space="preserve">в лаборатории. </w:t>
      </w:r>
    </w:p>
    <w:p w14:paraId="5C787297" w14:textId="77777777" w:rsidR="00B92BF4" w:rsidRPr="00444D96" w:rsidRDefault="00B92BF4" w:rsidP="00B92BF4">
      <w:pPr>
        <w:pStyle w:val="ConsNormal"/>
        <w:widowControl/>
        <w:ind w:firstLine="0"/>
        <w:jc w:val="center"/>
        <w:rPr>
          <w:rFonts w:ascii="Times New Roman" w:hAnsi="Times New Roman"/>
          <w:bCs/>
          <w:sz w:val="24"/>
          <w:szCs w:val="24"/>
        </w:rPr>
      </w:pPr>
    </w:p>
    <w:p w14:paraId="13D0E034" w14:textId="3B7B6938" w:rsidR="00B92BF4" w:rsidRPr="00444D96" w:rsidRDefault="00B92BF4" w:rsidP="00D323C0">
      <w:pPr>
        <w:pStyle w:val="ConsNormal"/>
        <w:widowControl/>
        <w:ind w:firstLine="0"/>
        <w:jc w:val="center"/>
        <w:rPr>
          <w:rFonts w:ascii="Times New Roman" w:hAnsi="Times New Roman"/>
          <w:bCs/>
          <w:sz w:val="24"/>
          <w:szCs w:val="24"/>
        </w:rPr>
      </w:pPr>
      <w:r w:rsidRPr="00444D96">
        <w:rPr>
          <w:rFonts w:ascii="Times New Roman" w:hAnsi="Times New Roman"/>
          <w:bCs/>
          <w:sz w:val="24"/>
          <w:szCs w:val="24"/>
        </w:rPr>
        <w:t>8. СВЕДЕНИЯ О ВСПОМОГАТЕЛЬНОМ ОБОРУДОВАНИИ</w:t>
      </w:r>
      <w:r w:rsidR="00D323C0">
        <w:rPr>
          <w:rFonts w:ascii="Times New Roman" w:hAnsi="Times New Roman"/>
          <w:bCs/>
          <w:sz w:val="24"/>
          <w:szCs w:val="24"/>
        </w:rPr>
        <w:t xml:space="preserve"> </w:t>
      </w:r>
      <w:r w:rsidRPr="00444D96">
        <w:rPr>
          <w:rFonts w:ascii="Times New Roman" w:hAnsi="Times New Roman"/>
          <w:bCs/>
          <w:sz w:val="24"/>
          <w:szCs w:val="24"/>
        </w:rPr>
        <w:t>И ПРИНАДЛЕЖНОСТЯХ</w:t>
      </w:r>
    </w:p>
    <w:p w14:paraId="4F35DA18" w14:textId="77777777" w:rsidR="00B92BF4" w:rsidRPr="00F31640" w:rsidRDefault="00B92BF4" w:rsidP="00B92BF4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p w14:paraId="5FFCB531" w14:textId="7FCE4E5F" w:rsidR="00B92BF4" w:rsidRPr="00F31640" w:rsidRDefault="00B92BF4" w:rsidP="00B92BF4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F31640">
        <w:rPr>
          <w:rFonts w:ascii="Times New Roman" w:hAnsi="Times New Roman"/>
          <w:sz w:val="24"/>
          <w:szCs w:val="24"/>
        </w:rPr>
        <w:t>В разделе 8 по форме, указанной в разделе 5, приводят сведения о вспомогательном оборудовании и принадлежностях, применяемых в лаборатории. Если вспомогательное оборудование или принадлежности н</w:t>
      </w:r>
      <w:r w:rsidR="00444D96">
        <w:rPr>
          <w:rFonts w:ascii="Times New Roman" w:hAnsi="Times New Roman"/>
          <w:sz w:val="24"/>
          <w:szCs w:val="24"/>
        </w:rPr>
        <w:t>е</w:t>
      </w:r>
      <w:r w:rsidRPr="00F31640">
        <w:rPr>
          <w:rFonts w:ascii="Times New Roman" w:hAnsi="Times New Roman"/>
          <w:sz w:val="24"/>
          <w:szCs w:val="24"/>
        </w:rPr>
        <w:t xml:space="preserve"> подверга</w:t>
      </w:r>
      <w:r w:rsidR="00444D96">
        <w:rPr>
          <w:rFonts w:ascii="Times New Roman" w:hAnsi="Times New Roman"/>
          <w:sz w:val="24"/>
          <w:szCs w:val="24"/>
        </w:rPr>
        <w:t>ю</w:t>
      </w:r>
      <w:r w:rsidRPr="00F31640">
        <w:rPr>
          <w:rFonts w:ascii="Times New Roman" w:hAnsi="Times New Roman"/>
          <w:sz w:val="24"/>
          <w:szCs w:val="24"/>
        </w:rPr>
        <w:t>тся метрологической поверке (калибровке</w:t>
      </w:r>
      <w:r w:rsidR="00444D96">
        <w:rPr>
          <w:rFonts w:ascii="Times New Roman" w:hAnsi="Times New Roman"/>
          <w:sz w:val="24"/>
          <w:szCs w:val="24"/>
        </w:rPr>
        <w:t>, аттестации</w:t>
      </w:r>
      <w:r w:rsidRPr="00F31640">
        <w:rPr>
          <w:rFonts w:ascii="Times New Roman" w:hAnsi="Times New Roman"/>
          <w:sz w:val="24"/>
          <w:szCs w:val="24"/>
        </w:rPr>
        <w:t xml:space="preserve">), то в графах </w:t>
      </w:r>
      <w:r w:rsidR="00444D96">
        <w:rPr>
          <w:rFonts w:ascii="Times New Roman" w:hAnsi="Times New Roman"/>
          <w:sz w:val="24"/>
          <w:szCs w:val="24"/>
        </w:rPr>
        <w:t>8 и</w:t>
      </w:r>
      <w:r w:rsidRPr="00F31640">
        <w:rPr>
          <w:rFonts w:ascii="Times New Roman" w:hAnsi="Times New Roman"/>
          <w:sz w:val="24"/>
          <w:szCs w:val="24"/>
        </w:rPr>
        <w:t xml:space="preserve"> </w:t>
      </w:r>
      <w:r w:rsidR="00444D96">
        <w:rPr>
          <w:rFonts w:ascii="Times New Roman" w:hAnsi="Times New Roman"/>
          <w:sz w:val="24"/>
          <w:szCs w:val="24"/>
        </w:rPr>
        <w:t>9</w:t>
      </w:r>
      <w:r w:rsidRPr="00F31640">
        <w:rPr>
          <w:rFonts w:ascii="Times New Roman" w:hAnsi="Times New Roman"/>
          <w:sz w:val="24"/>
          <w:szCs w:val="24"/>
        </w:rPr>
        <w:t xml:space="preserve"> следует указывать их техническое состояние.</w:t>
      </w:r>
    </w:p>
    <w:p w14:paraId="7CBFF6E8" w14:textId="77777777" w:rsidR="00B92BF4" w:rsidRPr="005B778E" w:rsidRDefault="00B92BF4" w:rsidP="00B92BF4">
      <w:pPr>
        <w:pStyle w:val="ConsNonformat"/>
        <w:widowControl/>
        <w:rPr>
          <w:rFonts w:ascii="Times New Roman" w:hAnsi="Times New Roman"/>
          <w:sz w:val="24"/>
          <w:szCs w:val="24"/>
        </w:rPr>
      </w:pPr>
    </w:p>
    <w:p w14:paraId="6B7027E0" w14:textId="77777777" w:rsidR="00B92BF4" w:rsidRPr="00444D96" w:rsidRDefault="00B92BF4" w:rsidP="00B92BF4">
      <w:pPr>
        <w:pStyle w:val="ConsNormal"/>
        <w:widowControl/>
        <w:ind w:firstLine="0"/>
        <w:jc w:val="center"/>
        <w:rPr>
          <w:rFonts w:ascii="Times New Roman" w:hAnsi="Times New Roman"/>
          <w:bCs/>
          <w:sz w:val="24"/>
          <w:szCs w:val="24"/>
        </w:rPr>
      </w:pPr>
      <w:r w:rsidRPr="00444D96">
        <w:rPr>
          <w:rFonts w:ascii="Times New Roman" w:hAnsi="Times New Roman"/>
          <w:bCs/>
          <w:sz w:val="24"/>
          <w:szCs w:val="24"/>
        </w:rPr>
        <w:t xml:space="preserve">9. ПЕРЕЧЕНЬ НОРМАТИВНЫХ И МЕТОДИЧЕСКИХ ДОКУМЕНТОВ </w:t>
      </w:r>
    </w:p>
    <w:p w14:paraId="48B6B77B" w14:textId="77777777" w:rsidR="00B92BF4" w:rsidRPr="005B778E" w:rsidRDefault="00B92BF4" w:rsidP="00B92BF4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tbl>
      <w:tblPr>
        <w:tblW w:w="0" w:type="auto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642"/>
        <w:gridCol w:w="3611"/>
        <w:gridCol w:w="3405"/>
      </w:tblGrid>
      <w:tr w:rsidR="00B92BF4" w:rsidRPr="005B778E" w14:paraId="0076EAA4" w14:textId="77777777" w:rsidTr="009D31A8">
        <w:trPr>
          <w:jc w:val="center"/>
        </w:trPr>
        <w:tc>
          <w:tcPr>
            <w:tcW w:w="26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4A9D44F" w14:textId="77777777" w:rsidR="00B92BF4" w:rsidRPr="005B778E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5B778E">
              <w:rPr>
                <w:rFonts w:ascii="Times New Roman" w:hAnsi="Times New Roman"/>
                <w:sz w:val="22"/>
                <w:szCs w:val="22"/>
              </w:rPr>
              <w:t>№ п/п</w:t>
            </w:r>
          </w:p>
        </w:tc>
        <w:tc>
          <w:tcPr>
            <w:tcW w:w="36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242A062" w14:textId="77777777" w:rsidR="00B92BF4" w:rsidRPr="005B778E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5B778E">
              <w:rPr>
                <w:rFonts w:ascii="Times New Roman" w:hAnsi="Times New Roman"/>
                <w:sz w:val="22"/>
                <w:szCs w:val="22"/>
              </w:rPr>
              <w:t>Наименование документа</w:t>
            </w:r>
          </w:p>
        </w:tc>
        <w:tc>
          <w:tcPr>
            <w:tcW w:w="34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0FA697" w14:textId="77777777" w:rsidR="00B92BF4" w:rsidRPr="005B778E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5B778E">
              <w:rPr>
                <w:rFonts w:ascii="Times New Roman" w:hAnsi="Times New Roman"/>
                <w:sz w:val="22"/>
                <w:szCs w:val="22"/>
              </w:rPr>
              <w:t>Обозначение</w:t>
            </w:r>
          </w:p>
        </w:tc>
      </w:tr>
      <w:tr w:rsidR="00B92BF4" w:rsidRPr="005B778E" w14:paraId="27A58C42" w14:textId="77777777" w:rsidTr="009D31A8">
        <w:trPr>
          <w:jc w:val="center"/>
        </w:trPr>
        <w:tc>
          <w:tcPr>
            <w:tcW w:w="26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144BC0" w14:textId="77777777" w:rsidR="00B92BF4" w:rsidRPr="005B778E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5B778E">
              <w:rPr>
                <w:rFonts w:ascii="Times New Roman" w:hAnsi="Times New Roman"/>
              </w:rPr>
              <w:t>1</w:t>
            </w:r>
          </w:p>
        </w:tc>
        <w:tc>
          <w:tcPr>
            <w:tcW w:w="36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AAEB1B" w14:textId="77777777" w:rsidR="00B92BF4" w:rsidRPr="005B778E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5B778E">
              <w:rPr>
                <w:rFonts w:ascii="Times New Roman" w:hAnsi="Times New Roman"/>
              </w:rPr>
              <w:t>2</w:t>
            </w:r>
          </w:p>
        </w:tc>
        <w:tc>
          <w:tcPr>
            <w:tcW w:w="34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0A2E78" w14:textId="77777777" w:rsidR="00B92BF4" w:rsidRPr="005B778E" w:rsidRDefault="00B92BF4" w:rsidP="009D31A8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5B778E">
              <w:rPr>
                <w:rFonts w:ascii="Times New Roman" w:hAnsi="Times New Roman"/>
              </w:rPr>
              <w:t>3</w:t>
            </w:r>
          </w:p>
        </w:tc>
      </w:tr>
    </w:tbl>
    <w:p w14:paraId="15029194" w14:textId="77777777" w:rsidR="00B92BF4" w:rsidRDefault="00B92BF4" w:rsidP="00B92BF4">
      <w:pPr>
        <w:pStyle w:val="ConsNonformat"/>
        <w:widowControl/>
        <w:spacing w:line="360" w:lineRule="auto"/>
        <w:ind w:firstLine="567"/>
        <w:rPr>
          <w:rFonts w:ascii="Times New Roman" w:hAnsi="Times New Roman"/>
          <w:bCs/>
          <w:sz w:val="24"/>
          <w:szCs w:val="24"/>
        </w:rPr>
      </w:pPr>
    </w:p>
    <w:p w14:paraId="1E9786D3" w14:textId="0880571F" w:rsidR="00B92BF4" w:rsidRDefault="00B92BF4" w:rsidP="00B92BF4">
      <w:pPr>
        <w:pStyle w:val="ConsNonformat"/>
        <w:widowControl/>
        <w:spacing w:line="360" w:lineRule="auto"/>
        <w:ind w:firstLine="567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Н</w:t>
      </w:r>
      <w:r w:rsidR="00444D96">
        <w:rPr>
          <w:rFonts w:ascii="Times New Roman" w:hAnsi="Times New Roman"/>
          <w:bCs/>
          <w:sz w:val="24"/>
          <w:szCs w:val="24"/>
        </w:rPr>
        <w:t>ормати</w:t>
      </w:r>
      <w:r w:rsidR="007806DD">
        <w:rPr>
          <w:rFonts w:ascii="Times New Roman" w:hAnsi="Times New Roman"/>
          <w:bCs/>
          <w:sz w:val="24"/>
          <w:szCs w:val="24"/>
        </w:rPr>
        <w:t>в</w:t>
      </w:r>
      <w:r w:rsidR="00444D96">
        <w:rPr>
          <w:rFonts w:ascii="Times New Roman" w:hAnsi="Times New Roman"/>
          <w:bCs/>
          <w:sz w:val="24"/>
          <w:szCs w:val="24"/>
        </w:rPr>
        <w:t>ные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5B778E">
        <w:rPr>
          <w:rFonts w:ascii="Times New Roman" w:hAnsi="Times New Roman"/>
          <w:bCs/>
          <w:sz w:val="24"/>
          <w:szCs w:val="24"/>
        </w:rPr>
        <w:t>и методические документы приводятся для каждого метода (вида) НК, на которы</w:t>
      </w:r>
      <w:r>
        <w:rPr>
          <w:rFonts w:ascii="Times New Roman" w:hAnsi="Times New Roman"/>
          <w:bCs/>
          <w:sz w:val="24"/>
          <w:szCs w:val="24"/>
        </w:rPr>
        <w:t>й</w:t>
      </w:r>
      <w:r w:rsidRPr="005B778E">
        <w:rPr>
          <w:rFonts w:ascii="Times New Roman" w:hAnsi="Times New Roman"/>
          <w:bCs/>
          <w:sz w:val="24"/>
          <w:szCs w:val="24"/>
        </w:rPr>
        <w:t xml:space="preserve"> заявляется лаборатория.</w:t>
      </w:r>
    </w:p>
    <w:p w14:paraId="3E9B0891" w14:textId="77777777" w:rsidR="00D323C0" w:rsidRPr="005B778E" w:rsidRDefault="00D323C0" w:rsidP="00B92BF4">
      <w:pPr>
        <w:pStyle w:val="ConsNonformat"/>
        <w:widowControl/>
        <w:spacing w:line="360" w:lineRule="auto"/>
        <w:ind w:firstLine="567"/>
        <w:rPr>
          <w:rFonts w:ascii="Times New Roman" w:hAnsi="Times New Roman"/>
          <w:bCs/>
        </w:rPr>
      </w:pPr>
    </w:p>
    <w:p w14:paraId="361C1F00" w14:textId="77777777" w:rsidR="00B92BF4" w:rsidRDefault="00B92BF4" w:rsidP="00B92BF4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6FDE0E60" w14:textId="187FE374" w:rsidR="00B92BF4" w:rsidRPr="00444D96" w:rsidRDefault="00B92BF4" w:rsidP="00B92BF4">
      <w:pPr>
        <w:pStyle w:val="ConsNormal"/>
        <w:widowControl/>
        <w:ind w:firstLine="0"/>
        <w:jc w:val="center"/>
        <w:rPr>
          <w:rFonts w:ascii="Times New Roman" w:hAnsi="Times New Roman"/>
          <w:bCs/>
          <w:sz w:val="24"/>
          <w:szCs w:val="24"/>
        </w:rPr>
      </w:pPr>
      <w:r w:rsidRPr="00444D96">
        <w:rPr>
          <w:rFonts w:ascii="Times New Roman" w:hAnsi="Times New Roman"/>
          <w:bCs/>
          <w:sz w:val="24"/>
          <w:szCs w:val="24"/>
        </w:rPr>
        <w:lastRenderedPageBreak/>
        <w:t xml:space="preserve">10. </w:t>
      </w:r>
      <w:r w:rsidR="00444D96" w:rsidRPr="00444D96">
        <w:rPr>
          <w:rFonts w:ascii="Times New Roman" w:hAnsi="Times New Roman"/>
          <w:bCs/>
          <w:sz w:val="24"/>
          <w:szCs w:val="24"/>
        </w:rPr>
        <w:t>СВЕДЕНИЯ</w:t>
      </w:r>
      <w:r w:rsidRPr="00444D96">
        <w:rPr>
          <w:rFonts w:ascii="Times New Roman" w:hAnsi="Times New Roman"/>
          <w:bCs/>
          <w:sz w:val="24"/>
          <w:szCs w:val="24"/>
        </w:rPr>
        <w:t xml:space="preserve"> </w:t>
      </w:r>
      <w:r w:rsidR="00444D96" w:rsidRPr="00444D96">
        <w:rPr>
          <w:rFonts w:ascii="Times New Roman" w:hAnsi="Times New Roman"/>
          <w:bCs/>
          <w:sz w:val="24"/>
          <w:szCs w:val="24"/>
        </w:rPr>
        <w:t>О</w:t>
      </w:r>
      <w:r w:rsidRPr="00444D96">
        <w:rPr>
          <w:rFonts w:ascii="Times New Roman" w:hAnsi="Times New Roman"/>
          <w:bCs/>
          <w:sz w:val="24"/>
          <w:szCs w:val="24"/>
        </w:rPr>
        <w:t xml:space="preserve"> ХРАНИЛИЩЕ ИСТОЧНИКОВ ИОНИЗИРУЮЩЕГО ИЗЛУЧЕНИЯ</w:t>
      </w:r>
    </w:p>
    <w:p w14:paraId="34DA6EBD" w14:textId="77777777" w:rsidR="00B92BF4" w:rsidRPr="009C380C" w:rsidRDefault="00B92BF4" w:rsidP="00B92BF4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p w14:paraId="3AD717DC" w14:textId="5358EA0F" w:rsidR="00B92BF4" w:rsidRPr="009C380C" w:rsidRDefault="00444D96" w:rsidP="00B92BF4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</w:t>
      </w:r>
      <w:r w:rsidR="00B92BF4" w:rsidRPr="009C380C">
        <w:rPr>
          <w:rFonts w:ascii="Times New Roman" w:hAnsi="Times New Roman"/>
          <w:sz w:val="24"/>
          <w:szCs w:val="24"/>
        </w:rPr>
        <w:t>ведения</w:t>
      </w:r>
      <w:r>
        <w:rPr>
          <w:rFonts w:ascii="Times New Roman" w:hAnsi="Times New Roman"/>
          <w:sz w:val="24"/>
          <w:szCs w:val="24"/>
        </w:rPr>
        <w:t xml:space="preserve"> о хранилище ИИИ должны содержать</w:t>
      </w:r>
      <w:r w:rsidR="00B92BF4" w:rsidRPr="009C380C">
        <w:rPr>
          <w:rFonts w:ascii="Times New Roman" w:hAnsi="Times New Roman"/>
          <w:sz w:val="24"/>
          <w:szCs w:val="24"/>
        </w:rPr>
        <w:t>:</w:t>
      </w:r>
    </w:p>
    <w:p w14:paraId="68BB2C89" w14:textId="77777777" w:rsidR="00B92BF4" w:rsidRPr="009C380C" w:rsidRDefault="00B92BF4" w:rsidP="00B92BF4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- тип хранилища;</w:t>
      </w:r>
    </w:p>
    <w:p w14:paraId="6FA866E6" w14:textId="77777777" w:rsidR="00B92BF4" w:rsidRPr="009C380C" w:rsidRDefault="00B92BF4" w:rsidP="00B92BF4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- количество мест в хранилище;</w:t>
      </w:r>
    </w:p>
    <w:p w14:paraId="2A806B4F" w14:textId="77777777" w:rsidR="00B92BF4" w:rsidRPr="009C380C" w:rsidRDefault="00B92BF4" w:rsidP="00B92BF4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- год сооружения хранилища;</w:t>
      </w:r>
    </w:p>
    <w:p w14:paraId="1BA182F4" w14:textId="77777777" w:rsidR="00B92BF4" w:rsidRPr="009C380C" w:rsidRDefault="00B92BF4" w:rsidP="00B92BF4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- наличие манипулятора;</w:t>
      </w:r>
    </w:p>
    <w:p w14:paraId="1E298889" w14:textId="77777777" w:rsidR="00B92BF4" w:rsidRPr="009C380C" w:rsidRDefault="00B92BF4" w:rsidP="00B92BF4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- организация - разработчик проекта хранилища;</w:t>
      </w:r>
    </w:p>
    <w:p w14:paraId="3A67A498" w14:textId="77777777" w:rsidR="00B92BF4" w:rsidRPr="009C380C" w:rsidRDefault="00B92BF4" w:rsidP="00B92BF4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- схема (планировка) хранилища;</w:t>
      </w:r>
    </w:p>
    <w:p w14:paraId="3522373B" w14:textId="77777777" w:rsidR="00B92BF4" w:rsidRPr="009C380C" w:rsidRDefault="00B92BF4" w:rsidP="00B92BF4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- характеристика помещения хранилища.</w:t>
      </w:r>
    </w:p>
    <w:p w14:paraId="7CADAE5E" w14:textId="77777777" w:rsidR="00B92BF4" w:rsidRPr="009C380C" w:rsidRDefault="00B92BF4" w:rsidP="00B92BF4">
      <w:pPr>
        <w:spacing w:line="360" w:lineRule="auto"/>
        <w:ind w:firstLine="567"/>
        <w:jc w:val="both"/>
      </w:pPr>
      <w:r w:rsidRPr="009C380C">
        <w:t>Если в ЛНК не используются ИИИ, в данном разделе Паспорта ЛНК делается следующая запись: ИИИ в лаборатории отсутствуют и не используются.</w:t>
      </w:r>
    </w:p>
    <w:p w14:paraId="2E07477B" w14:textId="77777777" w:rsidR="00B92BF4" w:rsidRPr="009C380C" w:rsidRDefault="00B92BF4" w:rsidP="00B92BF4">
      <w:pPr>
        <w:spacing w:line="360" w:lineRule="auto"/>
        <w:ind w:firstLine="567"/>
        <w:jc w:val="both"/>
      </w:pPr>
      <w:r w:rsidRPr="009C380C">
        <w:t xml:space="preserve">Если в ЛНК используются только генерирующие ИИИ, в данном разделе Паспорта ЛНК делается следующая запись: </w:t>
      </w:r>
    </w:p>
    <w:p w14:paraId="684E12EC" w14:textId="77777777" w:rsidR="00B92BF4" w:rsidRPr="009C380C" w:rsidRDefault="00B92BF4" w:rsidP="00B92BF4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eastAsia="Calibri"/>
          <w:szCs w:val="22"/>
          <w:lang w:eastAsia="en-US"/>
        </w:rPr>
        <w:t xml:space="preserve">- </w:t>
      </w:r>
      <w:r w:rsidRPr="009C380C">
        <w:rPr>
          <w:rFonts w:ascii="Times New Roman" w:hAnsi="Times New Roman"/>
          <w:sz w:val="24"/>
          <w:szCs w:val="24"/>
        </w:rPr>
        <w:t>закрытые радионуклидные ИИИ в лаборатории отсутствуют и не используются.</w:t>
      </w:r>
    </w:p>
    <w:p w14:paraId="1638CE64" w14:textId="77777777" w:rsidR="00B92BF4" w:rsidRPr="009C380C" w:rsidRDefault="00B92BF4" w:rsidP="00B92BF4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- рентгеновские аппараты хранятся в запирающихся на ключ шкафах или комнатах. </w:t>
      </w:r>
    </w:p>
    <w:p w14:paraId="1C527FF6" w14:textId="77777777" w:rsidR="00862C70" w:rsidRPr="0061316B" w:rsidRDefault="00862C70"/>
    <w:sectPr w:rsidR="00862C70" w:rsidRPr="0061316B" w:rsidSect="00862C7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ultant">
    <w:altName w:val="Cambria"/>
    <w:panose1 w:val="00000000000000000000"/>
    <w:charset w:val="CC"/>
    <w:family w:val="roman"/>
    <w:notTrueType/>
    <w:pitch w:val="variable"/>
    <w:sig w:usb0="00000201" w:usb1="00000000" w:usb2="00000000" w:usb3="00000000" w:csb0="00000004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numRestart w:val="eachPage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92BF4"/>
    <w:rsid w:val="003C7CB2"/>
    <w:rsid w:val="00444D96"/>
    <w:rsid w:val="0061316B"/>
    <w:rsid w:val="0077313F"/>
    <w:rsid w:val="007806DD"/>
    <w:rsid w:val="007D3C41"/>
    <w:rsid w:val="00862C70"/>
    <w:rsid w:val="00A534B3"/>
    <w:rsid w:val="00B92BF4"/>
    <w:rsid w:val="00D323C0"/>
    <w:rsid w:val="00EB29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A66E25"/>
  <w15:docId w15:val="{2D77C02A-6821-475A-9B13-944734E3E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92BF4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B92BF4"/>
    <w:pPr>
      <w:spacing w:after="120"/>
    </w:pPr>
    <w:rPr>
      <w:sz w:val="22"/>
    </w:rPr>
  </w:style>
  <w:style w:type="character" w:customStyle="1" w:styleId="a4">
    <w:name w:val="Основной текст Знак"/>
    <w:basedOn w:val="a0"/>
    <w:link w:val="a3"/>
    <w:rsid w:val="00B92BF4"/>
    <w:rPr>
      <w:rFonts w:ascii="Times New Roman" w:eastAsia="Calibri" w:hAnsi="Times New Roman" w:cs="Times New Roman"/>
    </w:rPr>
  </w:style>
  <w:style w:type="paragraph" w:customStyle="1" w:styleId="Compact">
    <w:name w:val="Compact"/>
    <w:basedOn w:val="a3"/>
    <w:qFormat/>
    <w:rsid w:val="00B92BF4"/>
    <w:pPr>
      <w:spacing w:before="36" w:after="36"/>
    </w:pPr>
    <w:rPr>
      <w:rFonts w:ascii="Calibri" w:hAnsi="Calibri"/>
      <w:sz w:val="24"/>
      <w:szCs w:val="24"/>
      <w:lang w:val="en-US"/>
    </w:rPr>
  </w:style>
  <w:style w:type="paragraph" w:customStyle="1" w:styleId="ConsNormal">
    <w:name w:val="ConsNormal"/>
    <w:rsid w:val="00B92BF4"/>
    <w:pPr>
      <w:widowControl w:val="0"/>
      <w:overflowPunct w:val="0"/>
      <w:autoSpaceDE w:val="0"/>
      <w:autoSpaceDN w:val="0"/>
      <w:adjustRightInd w:val="0"/>
      <w:spacing w:after="0" w:line="240" w:lineRule="auto"/>
      <w:ind w:firstLine="720"/>
      <w:textAlignment w:val="baseline"/>
    </w:pPr>
    <w:rPr>
      <w:rFonts w:ascii="Consultant" w:eastAsia="Times New Roman" w:hAnsi="Consultant" w:cs="Times New Roman"/>
      <w:sz w:val="20"/>
      <w:szCs w:val="20"/>
      <w:lang w:eastAsia="ru-RU"/>
    </w:rPr>
  </w:style>
  <w:style w:type="paragraph" w:customStyle="1" w:styleId="ConsNonformat">
    <w:name w:val="ConsNonformat"/>
    <w:rsid w:val="00B92BF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nsultant" w:eastAsia="Times New Roman" w:hAnsi="Consultant" w:cs="Times New Roman"/>
      <w:sz w:val="20"/>
      <w:szCs w:val="20"/>
      <w:lang w:eastAsia="ru-RU"/>
    </w:rPr>
  </w:style>
  <w:style w:type="paragraph" w:customStyle="1" w:styleId="ConsCell">
    <w:name w:val="ConsCell"/>
    <w:rsid w:val="00B92BF4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nsultant" w:eastAsia="Times New Roman" w:hAnsi="Consultant" w:cs="Times New Roman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6</Pages>
  <Words>794</Words>
  <Characters>4531</Characters>
  <Application>Microsoft Office Word</Application>
  <DocSecurity>0</DocSecurity>
  <Lines>37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lver</dc:creator>
  <cp:lastModifiedBy>Acer_Lab</cp:lastModifiedBy>
  <cp:revision>7</cp:revision>
  <dcterms:created xsi:type="dcterms:W3CDTF">2021-03-05T14:57:00Z</dcterms:created>
  <dcterms:modified xsi:type="dcterms:W3CDTF">2021-05-14T07:53:00Z</dcterms:modified>
</cp:coreProperties>
</file>